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AAF6C" w14:textId="7FFF9651" w:rsidR="00103223" w:rsidRPr="00103223" w:rsidRDefault="00103223" w:rsidP="00557AE9">
      <w:pPr>
        <w:spacing w:line="168" w:lineRule="auto"/>
        <w:jc w:val="center"/>
        <w:rPr>
          <w:b/>
          <w:bCs/>
          <w:sz w:val="16"/>
          <w:szCs w:val="16"/>
        </w:rPr>
      </w:pPr>
      <w:r>
        <w:rPr>
          <w:rFonts w:hint="eastAsia"/>
          <w:b/>
          <w:bCs/>
          <w:sz w:val="16"/>
          <w:szCs w:val="16"/>
        </w:rPr>
        <w:t xml:space="preserve">검사 의뢰서 양식 </w:t>
      </w:r>
      <w:r>
        <w:rPr>
          <w:b/>
          <w:bCs/>
          <w:sz w:val="16"/>
          <w:szCs w:val="16"/>
        </w:rPr>
        <w:t>(</w:t>
      </w:r>
      <w:r>
        <w:rPr>
          <w:rFonts w:hint="eastAsia"/>
          <w:b/>
          <w:bCs/>
          <w:sz w:val="16"/>
          <w:szCs w:val="16"/>
        </w:rPr>
        <w:t>국내)</w:t>
      </w:r>
    </w:p>
    <w:tbl>
      <w:tblPr>
        <w:tblStyle w:val="a5"/>
        <w:tblW w:w="11167" w:type="dxa"/>
        <w:tblInd w:w="108" w:type="dxa"/>
        <w:tblLook w:val="04A0" w:firstRow="1" w:lastRow="0" w:firstColumn="1" w:lastColumn="0" w:noHBand="0" w:noVBand="1"/>
      </w:tblPr>
      <w:tblGrid>
        <w:gridCol w:w="1384"/>
        <w:gridCol w:w="68"/>
        <w:gridCol w:w="158"/>
        <w:gridCol w:w="687"/>
        <w:gridCol w:w="486"/>
        <w:gridCol w:w="9"/>
        <w:gridCol w:w="106"/>
        <w:gridCol w:w="63"/>
        <w:gridCol w:w="287"/>
        <w:gridCol w:w="46"/>
        <w:gridCol w:w="198"/>
        <w:gridCol w:w="20"/>
        <w:gridCol w:w="61"/>
        <w:gridCol w:w="235"/>
        <w:gridCol w:w="190"/>
        <w:gridCol w:w="33"/>
        <w:gridCol w:w="119"/>
        <w:gridCol w:w="40"/>
        <w:gridCol w:w="739"/>
        <w:gridCol w:w="130"/>
        <w:gridCol w:w="89"/>
        <w:gridCol w:w="131"/>
        <w:gridCol w:w="752"/>
        <w:gridCol w:w="144"/>
        <w:gridCol w:w="258"/>
        <w:gridCol w:w="585"/>
        <w:gridCol w:w="693"/>
        <w:gridCol w:w="131"/>
        <w:gridCol w:w="50"/>
        <w:gridCol w:w="242"/>
        <w:gridCol w:w="844"/>
        <w:gridCol w:w="488"/>
        <w:gridCol w:w="95"/>
        <w:gridCol w:w="1532"/>
        <w:gridCol w:w="74"/>
      </w:tblGrid>
      <w:tr w:rsidR="002B0009" w14:paraId="2B7C190C" w14:textId="77777777" w:rsidTr="00D31EA2">
        <w:trPr>
          <w:trHeight w:val="359"/>
        </w:trPr>
        <w:tc>
          <w:tcPr>
            <w:tcW w:w="5148" w:type="dxa"/>
            <w:gridSpan w:val="21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376600" w14:textId="6003C0F3" w:rsidR="00A76FE1" w:rsidRPr="00F465A4" w:rsidRDefault="00A76FE1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F465A4">
              <w:rPr>
                <w:rFonts w:ascii="HY중고딕" w:eastAsia="HY중고딕" w:hAnsi="굴림" w:hint="eastAsia"/>
                <w:b/>
                <w:sz w:val="18"/>
                <w:szCs w:val="18"/>
              </w:rPr>
              <w:t>의뢰기관/의뢰인 정보</w:t>
            </w:r>
          </w:p>
        </w:tc>
        <w:tc>
          <w:tcPr>
            <w:tcW w:w="6019" w:type="dxa"/>
            <w:gridSpan w:val="14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550E55E" w14:textId="0EAEE912" w:rsidR="00A76FE1" w:rsidRPr="00F465A4" w:rsidRDefault="00A76FE1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F465A4">
              <w:rPr>
                <w:rFonts w:ascii="HY중고딕" w:eastAsia="HY중고딕" w:hAnsi="굴림" w:hint="eastAsia"/>
                <w:b/>
                <w:sz w:val="18"/>
                <w:szCs w:val="18"/>
              </w:rPr>
              <w:t>농장정보</w:t>
            </w:r>
          </w:p>
        </w:tc>
      </w:tr>
      <w:tr w:rsidR="002B0009" w14:paraId="2977DB24" w14:textId="77777777" w:rsidTr="00724F7A">
        <w:trPr>
          <w:trHeight w:val="416"/>
        </w:trPr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9A94A" w14:textId="654D9738" w:rsidR="004B28CF" w:rsidRPr="00B275C2" w:rsidRDefault="004B28CF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의뢰기관</w:t>
            </w:r>
          </w:p>
        </w:tc>
        <w:tc>
          <w:tcPr>
            <w:tcW w:w="14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DF4F0" w14:textId="4A0D6FA9" w:rsidR="004B28CF" w:rsidRPr="00B275C2" w:rsidRDefault="004B28CF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25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9CA9" w14:textId="310897F2" w:rsidR="004B28CF" w:rsidRPr="00B275C2" w:rsidRDefault="004B28CF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의뢰인</w:t>
            </w:r>
          </w:p>
        </w:tc>
        <w:tc>
          <w:tcPr>
            <w:tcW w:w="9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0641D" w14:textId="12532511" w:rsidR="004B28CF" w:rsidRPr="00B275C2" w:rsidRDefault="004B28CF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0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4BC2F" w14:textId="1D54D02D" w:rsidR="004B28CF" w:rsidRPr="00B275C2" w:rsidRDefault="004B28CF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proofErr w:type="spellStart"/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농장명</w:t>
            </w:r>
            <w:proofErr w:type="spellEnd"/>
          </w:p>
        </w:tc>
        <w:tc>
          <w:tcPr>
            <w:tcW w:w="15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6715F" w14:textId="5E52B4C5" w:rsidR="004B28CF" w:rsidRPr="00B275C2" w:rsidRDefault="004B28CF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2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82440" w14:textId="68D5FEDD" w:rsidR="004B28CF" w:rsidRPr="00B275C2" w:rsidRDefault="004B28CF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proofErr w:type="spellStart"/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축주명</w:t>
            </w:r>
            <w:proofErr w:type="spellEnd"/>
          </w:p>
        </w:tc>
        <w:tc>
          <w:tcPr>
            <w:tcW w:w="21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84D530C" w14:textId="3DF129D9" w:rsidR="004B28CF" w:rsidRPr="00B275C2" w:rsidRDefault="004B28CF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366A27" w14:paraId="7BF8C2F4" w14:textId="77777777" w:rsidTr="00724F7A">
        <w:trPr>
          <w:trHeight w:val="452"/>
        </w:trPr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1EAE25" w14:textId="70EC4F03" w:rsidR="00CD6B0A" w:rsidRPr="00B275C2" w:rsidRDefault="00CD6B0A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연락처</w:t>
            </w:r>
          </w:p>
        </w:tc>
        <w:tc>
          <w:tcPr>
            <w:tcW w:w="3696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BB8E1" w14:textId="1AC1C165" w:rsidR="00CD6B0A" w:rsidRPr="00B275C2" w:rsidRDefault="00CD6B0A" w:rsidP="00B910B4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0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9E91C" w14:textId="1944104F" w:rsidR="00CD6B0A" w:rsidRPr="00B275C2" w:rsidRDefault="00CD6B0A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도/광역시</w:t>
            </w:r>
          </w:p>
        </w:tc>
        <w:tc>
          <w:tcPr>
            <w:tcW w:w="15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61244" w14:textId="7B66466F" w:rsidR="00CD6B0A" w:rsidRPr="00B275C2" w:rsidRDefault="00CD6B0A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2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776B8" w14:textId="633271C7" w:rsidR="00CD6B0A" w:rsidRPr="00B275C2" w:rsidRDefault="00CD6B0A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시/군</w:t>
            </w:r>
          </w:p>
        </w:tc>
        <w:tc>
          <w:tcPr>
            <w:tcW w:w="2189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6C057E4" w14:textId="7412A0D9" w:rsidR="00CD6B0A" w:rsidRPr="00B275C2" w:rsidRDefault="00CD6B0A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519F1EFD" w14:textId="77777777" w:rsidTr="00724F7A">
        <w:trPr>
          <w:trHeight w:val="444"/>
        </w:trPr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15C17E2" w14:textId="603287B5" w:rsidR="00B17DF7" w:rsidRPr="00B275C2" w:rsidRDefault="00B17DF7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이메일</w:t>
            </w:r>
          </w:p>
        </w:tc>
        <w:tc>
          <w:tcPr>
            <w:tcW w:w="3696" w:type="dxa"/>
            <w:gridSpan w:val="19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0CFBB7" w14:textId="16250D73" w:rsidR="00B17DF7" w:rsidRPr="00B275C2" w:rsidRDefault="00B17DF7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02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FFC27D" w14:textId="23D23EFD" w:rsidR="00B17DF7" w:rsidRPr="00B275C2" w:rsidRDefault="00B17DF7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채취일자</w:t>
            </w:r>
          </w:p>
        </w:tc>
        <w:tc>
          <w:tcPr>
            <w:tcW w:w="4992" w:type="dxa"/>
            <w:gridSpan w:val="11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2E216151" w14:textId="5B72BF49" w:rsidR="00B17DF7" w:rsidRPr="00B275C2" w:rsidRDefault="00B17DF7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년 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 xml:space="preserve">   </w:t>
            </w: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월 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 xml:space="preserve">  </w:t>
            </w: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일</w:t>
            </w:r>
          </w:p>
        </w:tc>
      </w:tr>
      <w:tr w:rsidR="002B0009" w14:paraId="75E50AC7" w14:textId="77777777" w:rsidTr="00D31EA2">
        <w:trPr>
          <w:trHeight w:val="399"/>
        </w:trPr>
        <w:tc>
          <w:tcPr>
            <w:tcW w:w="5148" w:type="dxa"/>
            <w:gridSpan w:val="21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7789C0A9" w14:textId="342700B9" w:rsidR="00CD6B0A" w:rsidRPr="00B275C2" w:rsidRDefault="00CD6B0A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proofErr w:type="spellStart"/>
            <w:r w:rsidRPr="00B275C2">
              <w:rPr>
                <w:rFonts w:ascii="HY중고딕" w:eastAsia="HY중고딕" w:hAnsi="굴림" w:hint="eastAsia"/>
                <w:b/>
                <w:sz w:val="18"/>
                <w:szCs w:val="18"/>
              </w:rPr>
              <w:t>축종</w:t>
            </w:r>
            <w:proofErr w:type="spellEnd"/>
            <w:r w:rsidRPr="00B275C2">
              <w:rPr>
                <w:rFonts w:ascii="HY중고딕" w:eastAsia="HY중고딕" w:hAnsi="굴림" w:hint="eastAsia"/>
                <w:b/>
                <w:sz w:val="18"/>
                <w:szCs w:val="18"/>
              </w:rPr>
              <w:t xml:space="preserve"> 정보</w:t>
            </w:r>
          </w:p>
        </w:tc>
        <w:tc>
          <w:tcPr>
            <w:tcW w:w="6019" w:type="dxa"/>
            <w:gridSpan w:val="14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AB110F9" w14:textId="3A99AA4C" w:rsidR="00CD6B0A" w:rsidRPr="00B275C2" w:rsidRDefault="006F1081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/>
                <w:sz w:val="18"/>
                <w:szCs w:val="18"/>
              </w:rPr>
              <w:t xml:space="preserve">의뢰 </w:t>
            </w:r>
            <w:r w:rsidR="00FD583F" w:rsidRPr="00B275C2">
              <w:rPr>
                <w:rFonts w:ascii="HY중고딕" w:eastAsia="HY중고딕" w:hAnsi="굴림" w:hint="eastAsia"/>
                <w:b/>
                <w:sz w:val="18"/>
                <w:szCs w:val="18"/>
              </w:rPr>
              <w:t>목적</w:t>
            </w:r>
          </w:p>
        </w:tc>
      </w:tr>
      <w:tr w:rsidR="002B0009" w14:paraId="3447E9F7" w14:textId="77777777" w:rsidTr="00724F7A">
        <w:trPr>
          <w:trHeight w:val="422"/>
        </w:trPr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EF3F8"/>
            <w:vAlign w:val="center"/>
          </w:tcPr>
          <w:p w14:paraId="6EDB6AE7" w14:textId="35809A8B" w:rsidR="006F1081" w:rsidRPr="00B275C2" w:rsidRDefault="00C202F1" w:rsidP="00B82704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="006F1081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육계</w:t>
            </w:r>
          </w:p>
        </w:tc>
        <w:tc>
          <w:tcPr>
            <w:tcW w:w="134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EF3F8"/>
            <w:vAlign w:val="center"/>
          </w:tcPr>
          <w:p w14:paraId="249F46E0" w14:textId="1192718D" w:rsidR="006F1081" w:rsidRPr="00B275C2" w:rsidRDefault="00AE3765" w:rsidP="00366A27">
            <w:pPr>
              <w:spacing w:after="0"/>
              <w:jc w:val="righ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□ </w:t>
            </w:r>
            <w:r w:rsidR="006F1081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육용종계</w:t>
            </w:r>
          </w:p>
        </w:tc>
        <w:tc>
          <w:tcPr>
            <w:tcW w:w="1239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EF3F8"/>
            <w:vAlign w:val="center"/>
          </w:tcPr>
          <w:p w14:paraId="2F5775F3" w14:textId="41EAA6A9" w:rsidR="006F1081" w:rsidRPr="00B275C2" w:rsidRDefault="006F1081" w:rsidP="00366A27">
            <w:pPr>
              <w:spacing w:after="0"/>
              <w:jc w:val="righ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 백세미</w:t>
            </w:r>
          </w:p>
        </w:tc>
        <w:tc>
          <w:tcPr>
            <w:tcW w:w="1117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EF3F8"/>
            <w:vAlign w:val="center"/>
          </w:tcPr>
          <w:p w14:paraId="72A10E6F" w14:textId="6208716B" w:rsidR="006F1081" w:rsidRPr="00B275C2" w:rsidRDefault="006F1081" w:rsidP="00B82704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□ </w:t>
            </w:r>
            <w:proofErr w:type="spellStart"/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토종닭</w:t>
            </w:r>
            <w:proofErr w:type="spellEnd"/>
          </w:p>
        </w:tc>
        <w:tc>
          <w:tcPr>
            <w:tcW w:w="1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129A651" w14:textId="1BA452F2" w:rsidR="006F1081" w:rsidRPr="00B275C2" w:rsidRDefault="006F1081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7F61AB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연구용</w:t>
            </w:r>
          </w:p>
        </w:tc>
        <w:tc>
          <w:tcPr>
            <w:tcW w:w="1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DE55C1" w14:textId="62B318BF" w:rsidR="006F1081" w:rsidRPr="00B275C2" w:rsidRDefault="00B910B4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C202F1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="006F1081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항원검사</w:t>
            </w:r>
          </w:p>
        </w:tc>
        <w:tc>
          <w:tcPr>
            <w:tcW w:w="162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8CAF59" w14:textId="3286EBCF" w:rsidR="006F1081" w:rsidRPr="00B275C2" w:rsidRDefault="00B673C9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7F61AB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="006F1081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혈청검사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B3B588" w14:textId="37C85652" w:rsidR="006F1081" w:rsidRPr="00B275C2" w:rsidRDefault="006F1081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기타</w:t>
            </w:r>
          </w:p>
        </w:tc>
      </w:tr>
      <w:tr w:rsidR="002B0009" w14:paraId="03A9511A" w14:textId="77777777" w:rsidTr="009D431E">
        <w:trPr>
          <w:trHeight w:val="430"/>
        </w:trPr>
        <w:tc>
          <w:tcPr>
            <w:tcW w:w="1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F3F8"/>
            <w:vAlign w:val="center"/>
          </w:tcPr>
          <w:p w14:paraId="45E76E1D" w14:textId="35DECC47" w:rsidR="00CD6B0A" w:rsidRPr="00B275C2" w:rsidRDefault="00B910B4" w:rsidP="00B82704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FD15D0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proofErr w:type="spellStart"/>
            <w:r w:rsidR="00CD6B0A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산란계</w:t>
            </w:r>
            <w:proofErr w:type="spellEnd"/>
          </w:p>
        </w:tc>
        <w:tc>
          <w:tcPr>
            <w:tcW w:w="135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EF3F8"/>
            <w:vAlign w:val="center"/>
          </w:tcPr>
          <w:p w14:paraId="48DD0EEE" w14:textId="41346B4E" w:rsidR="00CD6B0A" w:rsidRPr="00B275C2" w:rsidRDefault="00CD6B0A" w:rsidP="00366A27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□ </w:t>
            </w:r>
            <w:proofErr w:type="spellStart"/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산란종계</w:t>
            </w:r>
            <w:proofErr w:type="spellEnd"/>
          </w:p>
        </w:tc>
        <w:tc>
          <w:tcPr>
            <w:tcW w:w="2187" w:type="dxa"/>
            <w:gridSpan w:val="1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5A783004" w14:textId="3FA1C707" w:rsidR="00CD6B0A" w:rsidRPr="00B275C2" w:rsidRDefault="00CD6B0A" w:rsidP="00AE460A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 기타:</w:t>
            </w:r>
            <w:r w:rsidR="006F1081" w:rsidRPr="00B275C2">
              <w:rPr>
                <w:rFonts w:ascii="HY중고딕" w:eastAsia="HY중고딕" w:hAnsi="굴림"/>
                <w:bCs/>
                <w:sz w:val="18"/>
                <w:szCs w:val="18"/>
              </w:rPr>
              <w:t xml:space="preserve"> </w:t>
            </w:r>
            <w:r w:rsidR="0078060E" w:rsidRPr="00B275C2">
              <w:rPr>
                <w:rFonts w:ascii="HY중고딕" w:eastAsia="HY중고딕" w:hAnsi="굴림"/>
                <w:bCs/>
                <w:sz w:val="18"/>
                <w:szCs w:val="18"/>
              </w:rPr>
              <w:t>(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 xml:space="preserve">         )</w:t>
            </w:r>
          </w:p>
        </w:tc>
        <w:tc>
          <w:tcPr>
            <w:tcW w:w="6019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7F7"/>
            <w:vAlign w:val="center"/>
          </w:tcPr>
          <w:p w14:paraId="4FD6EF5B" w14:textId="322E3E71" w:rsidR="00CD6B0A" w:rsidRPr="00B275C2" w:rsidRDefault="00FD583F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8F259B">
              <w:rPr>
                <w:rFonts w:ascii="HY중고딕" w:eastAsia="HY중고딕" w:hAnsi="굴림" w:hint="eastAsia"/>
                <w:b/>
                <w:color w:val="C00000"/>
                <w:sz w:val="18"/>
                <w:szCs w:val="18"/>
              </w:rPr>
              <w:t xml:space="preserve">농장 </w:t>
            </w:r>
            <w:r w:rsidR="006F1081" w:rsidRPr="008F259B">
              <w:rPr>
                <w:rFonts w:ascii="HY중고딕" w:eastAsia="HY중고딕" w:hAnsi="굴림" w:hint="eastAsia"/>
                <w:b/>
                <w:color w:val="C00000"/>
                <w:sz w:val="18"/>
                <w:szCs w:val="18"/>
              </w:rPr>
              <w:t>히스토리</w:t>
            </w:r>
          </w:p>
        </w:tc>
      </w:tr>
      <w:tr w:rsidR="009D431E" w14:paraId="025B30E9" w14:textId="77777777" w:rsidTr="00724F7A">
        <w:trPr>
          <w:trHeight w:val="572"/>
        </w:trPr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28F35DBB" w14:textId="799F1C9C" w:rsidR="0078060E" w:rsidRPr="00B275C2" w:rsidRDefault="0078060E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주/</w:t>
            </w:r>
            <w:proofErr w:type="spellStart"/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일령</w:t>
            </w:r>
            <w:proofErr w:type="spellEnd"/>
          </w:p>
        </w:tc>
        <w:tc>
          <w:tcPr>
            <w:tcW w:w="204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EF3F8"/>
            <w:vAlign w:val="center"/>
          </w:tcPr>
          <w:p w14:paraId="1B5F8EB3" w14:textId="60A24F96" w:rsidR="0078060E" w:rsidRPr="00B275C2" w:rsidRDefault="00FD15D0" w:rsidP="000600E0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□ </w:t>
            </w:r>
            <w:proofErr w:type="spellStart"/>
            <w:r w:rsidR="0078060E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주령</w:t>
            </w:r>
            <w:proofErr w:type="spellEnd"/>
            <w:r w:rsidR="0078060E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:</w:t>
            </w:r>
          </w:p>
        </w:tc>
        <w:tc>
          <w:tcPr>
            <w:tcW w:w="165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3BF2329C" w14:textId="4918FA9A" w:rsidR="0078060E" w:rsidRPr="00B275C2" w:rsidRDefault="00B910B4" w:rsidP="000600E0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78060E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proofErr w:type="spellStart"/>
            <w:r w:rsidR="0078060E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일령</w:t>
            </w:r>
            <w:proofErr w:type="spellEnd"/>
            <w:r w:rsidR="0078060E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:</w:t>
            </w:r>
            <w:r w:rsidR="0028715B">
              <w:rPr>
                <w:rFonts w:ascii="HY중고딕" w:eastAsia="HY중고딕" w:hAnsi="굴림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8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7F7"/>
            <w:vAlign w:val="center"/>
          </w:tcPr>
          <w:p w14:paraId="7C11D65D" w14:textId="45713B7E" w:rsidR="0078060E" w:rsidRPr="00B275C2" w:rsidRDefault="0078060E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항목</w:t>
            </w:r>
          </w:p>
        </w:tc>
        <w:tc>
          <w:tcPr>
            <w:tcW w:w="414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7F7"/>
            <w:vAlign w:val="center"/>
          </w:tcPr>
          <w:p w14:paraId="558C4C62" w14:textId="1B9E55C8" w:rsidR="0078060E" w:rsidRPr="00B275C2" w:rsidRDefault="0078060E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상세 내용</w:t>
            </w:r>
          </w:p>
        </w:tc>
      </w:tr>
      <w:tr w:rsidR="009D431E" w14:paraId="26818961" w14:textId="77777777" w:rsidTr="00724F7A">
        <w:trPr>
          <w:trHeight w:val="418"/>
        </w:trPr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1198FA29" w14:textId="314292F5" w:rsidR="00250B71" w:rsidRPr="00B275C2" w:rsidRDefault="00250B71" w:rsidP="0078060E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사육규모</w:t>
            </w:r>
          </w:p>
        </w:tc>
        <w:tc>
          <w:tcPr>
            <w:tcW w:w="1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0CB1EBFF" w14:textId="0E7FC09D" w:rsidR="00250B71" w:rsidRPr="00B275C2" w:rsidRDefault="00250B71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01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6BD5F7CE" w14:textId="620C985F" w:rsidR="00250B71" w:rsidRPr="00B275C2" w:rsidRDefault="00250B71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proofErr w:type="spellStart"/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계군명</w:t>
            </w:r>
            <w:proofErr w:type="spellEnd"/>
          </w:p>
        </w:tc>
        <w:tc>
          <w:tcPr>
            <w:tcW w:w="13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34C1B4B6" w14:textId="57B40CBE" w:rsidR="00250B71" w:rsidRPr="00B275C2" w:rsidRDefault="00250B71" w:rsidP="0078060E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8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7F7"/>
            <w:vAlign w:val="center"/>
          </w:tcPr>
          <w:p w14:paraId="515F9D61" w14:textId="537FF815" w:rsidR="00250B71" w:rsidRPr="00B275C2" w:rsidRDefault="00B910B4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C202F1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="00250B71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폐사 증가</w:t>
            </w:r>
          </w:p>
        </w:tc>
        <w:tc>
          <w:tcPr>
            <w:tcW w:w="4149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7F7"/>
          </w:tcPr>
          <w:p w14:paraId="063E7E57" w14:textId="1C829999" w:rsidR="00FD15D0" w:rsidRPr="00B275C2" w:rsidRDefault="00FD15D0" w:rsidP="0065293D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6EF74482" w14:textId="77777777" w:rsidTr="00724F7A">
        <w:trPr>
          <w:trHeight w:val="439"/>
        </w:trPr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37AC9AC2" w14:textId="1208C25D" w:rsidR="00250B71" w:rsidRPr="00B275C2" w:rsidRDefault="00250B71" w:rsidP="0078060E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동 수</w:t>
            </w:r>
          </w:p>
        </w:tc>
        <w:tc>
          <w:tcPr>
            <w:tcW w:w="1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73B9E1C2" w14:textId="7E33C8BF" w:rsidR="00250B71" w:rsidRPr="00B275C2" w:rsidRDefault="00250B71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01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21056448" w14:textId="751532B0" w:rsidR="00250B71" w:rsidRPr="00B275C2" w:rsidRDefault="00250B71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proofErr w:type="spellStart"/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의뢰동</w:t>
            </w:r>
            <w:proofErr w:type="spellEnd"/>
          </w:p>
        </w:tc>
        <w:tc>
          <w:tcPr>
            <w:tcW w:w="13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3D16D526" w14:textId="15D0FEF2" w:rsidR="00250B71" w:rsidRPr="00B275C2" w:rsidRDefault="00250B71" w:rsidP="0078060E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8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7F7"/>
            <w:vAlign w:val="center"/>
          </w:tcPr>
          <w:p w14:paraId="1B51ADA3" w14:textId="684F396D" w:rsidR="00250B71" w:rsidRPr="00B275C2" w:rsidRDefault="00FD15D0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="00250B71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산란율 저하</w:t>
            </w:r>
          </w:p>
        </w:tc>
        <w:tc>
          <w:tcPr>
            <w:tcW w:w="4149" w:type="dxa"/>
            <w:gridSpan w:val="9"/>
            <w:vMerge/>
            <w:tcBorders>
              <w:left w:val="single" w:sz="4" w:space="0" w:color="auto"/>
              <w:right w:val="nil"/>
            </w:tcBorders>
            <w:shd w:val="clear" w:color="auto" w:fill="FFF7F7"/>
            <w:vAlign w:val="center"/>
          </w:tcPr>
          <w:p w14:paraId="2FFBEE71" w14:textId="2845DD90" w:rsidR="00250B71" w:rsidRPr="00B275C2" w:rsidRDefault="00250B71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1318F6DD" w14:textId="77777777" w:rsidTr="00724F7A">
        <w:trPr>
          <w:trHeight w:val="447"/>
        </w:trPr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25030397" w14:textId="7F163ECB" w:rsidR="00250B71" w:rsidRPr="00B275C2" w:rsidRDefault="00250B71" w:rsidP="0078060E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사육형태</w:t>
            </w:r>
          </w:p>
        </w:tc>
        <w:tc>
          <w:tcPr>
            <w:tcW w:w="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EF3F8"/>
            <w:vAlign w:val="center"/>
          </w:tcPr>
          <w:p w14:paraId="7FAD7E36" w14:textId="05B73419" w:rsidR="00250B71" w:rsidRPr="009D431E" w:rsidRDefault="00C202F1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6"/>
                <w:szCs w:val="16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="00250B71" w:rsidRPr="009D431E">
              <w:rPr>
                <w:rFonts w:ascii="HY중고딕" w:eastAsia="HY중고딕" w:hAnsi="굴림" w:hint="eastAsia"/>
                <w:bCs/>
                <w:sz w:val="16"/>
                <w:szCs w:val="16"/>
              </w:rPr>
              <w:t>평사</w:t>
            </w:r>
          </w:p>
        </w:tc>
        <w:tc>
          <w:tcPr>
            <w:tcW w:w="127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EF3F8"/>
            <w:vAlign w:val="center"/>
          </w:tcPr>
          <w:p w14:paraId="3DCFCCF6" w14:textId="6AF6B6D5" w:rsidR="00250B71" w:rsidRPr="009D431E" w:rsidRDefault="00B910B4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6"/>
                <w:szCs w:val="16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250B71" w:rsidRPr="009D431E">
              <w:rPr>
                <w:rFonts w:ascii="HY중고딕" w:eastAsia="HY중고딕" w:hAnsi="굴림" w:hint="eastAsia"/>
                <w:bCs/>
                <w:sz w:val="16"/>
                <w:szCs w:val="16"/>
              </w:rPr>
              <w:t xml:space="preserve"> </w:t>
            </w:r>
            <w:proofErr w:type="spellStart"/>
            <w:r w:rsidR="00250B71" w:rsidRPr="009D431E">
              <w:rPr>
                <w:rFonts w:ascii="HY중고딕" w:eastAsia="HY중고딕" w:hAnsi="굴림" w:hint="eastAsia"/>
                <w:bCs/>
                <w:sz w:val="16"/>
                <w:szCs w:val="16"/>
              </w:rPr>
              <w:t>케이지</w:t>
            </w:r>
            <w:proofErr w:type="spellEnd"/>
          </w:p>
        </w:tc>
        <w:tc>
          <w:tcPr>
            <w:tcW w:w="1575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EF3F8"/>
            <w:vAlign w:val="center"/>
          </w:tcPr>
          <w:p w14:paraId="67F6D035" w14:textId="156CFA5C" w:rsidR="00250B71" w:rsidRPr="009D431E" w:rsidRDefault="00250B71" w:rsidP="0078060E">
            <w:pPr>
              <w:spacing w:after="0"/>
              <w:jc w:val="left"/>
              <w:rPr>
                <w:rFonts w:ascii="HY중고딕" w:eastAsia="HY중고딕" w:hAnsi="굴림"/>
                <w:bCs/>
                <w:sz w:val="16"/>
                <w:szCs w:val="16"/>
              </w:rPr>
            </w:pPr>
            <w:r w:rsidRPr="009D431E">
              <w:rPr>
                <w:rFonts w:ascii="HY중고딕" w:eastAsia="HY중고딕" w:hAnsi="굴림" w:hint="eastAsia"/>
                <w:bCs/>
                <w:sz w:val="16"/>
                <w:szCs w:val="16"/>
              </w:rPr>
              <w:t>□ 기타:</w:t>
            </w:r>
          </w:p>
        </w:tc>
        <w:tc>
          <w:tcPr>
            <w:tcW w:w="18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7F7"/>
            <w:vAlign w:val="center"/>
          </w:tcPr>
          <w:p w14:paraId="276D5440" w14:textId="33864A18" w:rsidR="00250B71" w:rsidRPr="00B275C2" w:rsidRDefault="00FD15D0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proofErr w:type="spellStart"/>
            <w:r w:rsidR="00250B71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증체</w:t>
            </w:r>
            <w:proofErr w:type="spellEnd"/>
            <w:r w:rsidR="00250B71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저하</w:t>
            </w:r>
          </w:p>
        </w:tc>
        <w:tc>
          <w:tcPr>
            <w:tcW w:w="4149" w:type="dxa"/>
            <w:gridSpan w:val="9"/>
            <w:vMerge/>
            <w:tcBorders>
              <w:left w:val="single" w:sz="4" w:space="0" w:color="auto"/>
              <w:right w:val="nil"/>
            </w:tcBorders>
            <w:shd w:val="clear" w:color="auto" w:fill="FFF7F7"/>
            <w:vAlign w:val="center"/>
          </w:tcPr>
          <w:p w14:paraId="029E6F1A" w14:textId="1AB4DC1F" w:rsidR="00250B71" w:rsidRPr="00B275C2" w:rsidRDefault="00250B71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557FF950" w14:textId="77777777" w:rsidTr="009D431E">
        <w:trPr>
          <w:trHeight w:val="453"/>
        </w:trPr>
        <w:tc>
          <w:tcPr>
            <w:tcW w:w="5148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F3F8"/>
            <w:vAlign w:val="center"/>
          </w:tcPr>
          <w:p w14:paraId="3E07999D" w14:textId="18FCE24D" w:rsidR="00250B71" w:rsidRPr="00B275C2" w:rsidRDefault="00250B71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/>
                <w:sz w:val="18"/>
                <w:szCs w:val="18"/>
              </w:rPr>
              <w:t xml:space="preserve">부검 소견 </w:t>
            </w:r>
            <w:r w:rsidRPr="007379C5">
              <w:rPr>
                <w:rFonts w:ascii="HY중고딕" w:eastAsia="HY중고딕" w:hAnsi="굴림"/>
                <w:b/>
                <w:i/>
                <w:iCs/>
                <w:color w:val="C00000"/>
                <w:sz w:val="18"/>
                <w:szCs w:val="18"/>
              </w:rPr>
              <w:t>(</w:t>
            </w:r>
            <w:r w:rsidRPr="007379C5">
              <w:rPr>
                <w:rFonts w:ascii="HY중고딕" w:eastAsia="HY중고딕" w:hAnsi="굴림" w:hint="eastAsia"/>
                <w:b/>
                <w:i/>
                <w:iCs/>
                <w:color w:val="C00000"/>
                <w:sz w:val="18"/>
                <w:szCs w:val="18"/>
              </w:rPr>
              <w:t>구체적으로 기입 요망)</w:t>
            </w:r>
          </w:p>
        </w:tc>
        <w:tc>
          <w:tcPr>
            <w:tcW w:w="18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7F7"/>
            <w:vAlign w:val="center"/>
          </w:tcPr>
          <w:p w14:paraId="22EDDFF1" w14:textId="676A1E3B" w:rsidR="00250B71" w:rsidRPr="00B275C2" w:rsidRDefault="00250B71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 신경증상</w:t>
            </w:r>
          </w:p>
        </w:tc>
        <w:tc>
          <w:tcPr>
            <w:tcW w:w="4149" w:type="dxa"/>
            <w:gridSpan w:val="9"/>
            <w:vMerge/>
            <w:tcBorders>
              <w:left w:val="single" w:sz="4" w:space="0" w:color="auto"/>
              <w:right w:val="nil"/>
            </w:tcBorders>
            <w:shd w:val="clear" w:color="auto" w:fill="FFF7F7"/>
            <w:vAlign w:val="center"/>
          </w:tcPr>
          <w:p w14:paraId="449CFC18" w14:textId="1224A580" w:rsidR="00250B71" w:rsidRPr="00B275C2" w:rsidRDefault="00250B71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4BFFC567" w14:textId="77777777" w:rsidTr="009D431E">
        <w:trPr>
          <w:trHeight w:val="444"/>
        </w:trPr>
        <w:tc>
          <w:tcPr>
            <w:tcW w:w="5148" w:type="dxa"/>
            <w:gridSpan w:val="21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EEF3F8"/>
          </w:tcPr>
          <w:p w14:paraId="6B862B1C" w14:textId="016482AD" w:rsidR="00FD150C" w:rsidRPr="00B275C2" w:rsidRDefault="00FD150C" w:rsidP="00B910B4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8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7F7"/>
            <w:vAlign w:val="center"/>
          </w:tcPr>
          <w:p w14:paraId="1530C204" w14:textId="12B9841E" w:rsidR="00250B71" w:rsidRPr="00B275C2" w:rsidRDefault="00250B71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 호흡기음 발생</w:t>
            </w:r>
          </w:p>
        </w:tc>
        <w:tc>
          <w:tcPr>
            <w:tcW w:w="4149" w:type="dxa"/>
            <w:gridSpan w:val="9"/>
            <w:vMerge/>
            <w:tcBorders>
              <w:left w:val="single" w:sz="4" w:space="0" w:color="auto"/>
              <w:right w:val="nil"/>
            </w:tcBorders>
            <w:shd w:val="clear" w:color="auto" w:fill="FFF7F7"/>
            <w:vAlign w:val="center"/>
          </w:tcPr>
          <w:p w14:paraId="0A8FDC36" w14:textId="77777777" w:rsidR="00250B71" w:rsidRPr="00B275C2" w:rsidRDefault="00250B71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01670344" w14:textId="77777777" w:rsidTr="009D431E">
        <w:trPr>
          <w:trHeight w:val="451"/>
        </w:trPr>
        <w:tc>
          <w:tcPr>
            <w:tcW w:w="5148" w:type="dxa"/>
            <w:gridSpan w:val="21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EEF3F8"/>
          </w:tcPr>
          <w:p w14:paraId="238B50B1" w14:textId="77777777" w:rsidR="00250B71" w:rsidRPr="00B275C2" w:rsidRDefault="00250B71" w:rsidP="0078060E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8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7F7"/>
            <w:vAlign w:val="center"/>
          </w:tcPr>
          <w:p w14:paraId="32A36BF2" w14:textId="6D66A7A6" w:rsidR="00250B71" w:rsidRPr="00B275C2" w:rsidRDefault="00FD15D0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="00250B71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다리 이상</w:t>
            </w:r>
          </w:p>
        </w:tc>
        <w:tc>
          <w:tcPr>
            <w:tcW w:w="4149" w:type="dxa"/>
            <w:gridSpan w:val="9"/>
            <w:vMerge/>
            <w:tcBorders>
              <w:left w:val="single" w:sz="4" w:space="0" w:color="auto"/>
              <w:right w:val="nil"/>
            </w:tcBorders>
            <w:shd w:val="clear" w:color="auto" w:fill="FFF7F7"/>
            <w:vAlign w:val="center"/>
          </w:tcPr>
          <w:p w14:paraId="4270EDFE" w14:textId="77777777" w:rsidR="00250B71" w:rsidRPr="00B275C2" w:rsidRDefault="00250B71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74CF5827" w14:textId="77777777" w:rsidTr="009D431E">
        <w:trPr>
          <w:trHeight w:val="572"/>
        </w:trPr>
        <w:tc>
          <w:tcPr>
            <w:tcW w:w="5148" w:type="dxa"/>
            <w:gridSpan w:val="21"/>
            <w:vMerge/>
            <w:tcBorders>
              <w:left w:val="nil"/>
              <w:right w:val="single" w:sz="4" w:space="0" w:color="auto"/>
            </w:tcBorders>
            <w:shd w:val="clear" w:color="auto" w:fill="EEF3F8"/>
          </w:tcPr>
          <w:p w14:paraId="7E1B4441" w14:textId="77777777" w:rsidR="00250B71" w:rsidRPr="00B275C2" w:rsidRDefault="00250B71" w:rsidP="0078060E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87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7F7"/>
            <w:vAlign w:val="center"/>
          </w:tcPr>
          <w:p w14:paraId="77165B09" w14:textId="0DB954AE" w:rsidR="00250B71" w:rsidRPr="00B275C2" w:rsidRDefault="00250B71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 기타</w:t>
            </w:r>
            <w:r w:rsidR="00F465A4">
              <w:rPr>
                <w:rFonts w:ascii="HY중고딕" w:eastAsia="HY중고딕" w:hAnsi="굴림" w:hint="eastAsia"/>
                <w:bCs/>
                <w:sz w:val="18"/>
                <w:szCs w:val="18"/>
              </w:rPr>
              <w:t>:</w:t>
            </w:r>
            <w:r w:rsidR="00F465A4">
              <w:rPr>
                <w:rFonts w:ascii="HY중고딕" w:eastAsia="HY중고딕" w:hAnsi="굴림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149" w:type="dxa"/>
            <w:gridSpan w:val="9"/>
            <w:vMerge/>
            <w:tcBorders>
              <w:left w:val="single" w:sz="4" w:space="0" w:color="auto"/>
              <w:right w:val="nil"/>
            </w:tcBorders>
            <w:shd w:val="clear" w:color="auto" w:fill="FFF7F7"/>
            <w:vAlign w:val="center"/>
          </w:tcPr>
          <w:p w14:paraId="2FAF57FD" w14:textId="77777777" w:rsidR="00250B71" w:rsidRPr="00B275C2" w:rsidRDefault="00250B71" w:rsidP="00950783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78060E" w:rsidRPr="0038462A" w14:paraId="0E313388" w14:textId="77777777" w:rsidTr="00E04944">
        <w:trPr>
          <w:trHeight w:val="369"/>
        </w:trPr>
        <w:tc>
          <w:tcPr>
            <w:tcW w:w="11167" w:type="dxa"/>
            <w:gridSpan w:val="3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BFBFBF" w:themeFill="background1" w:themeFillShade="BF"/>
          </w:tcPr>
          <w:p w14:paraId="1840EF83" w14:textId="31A8CE87" w:rsidR="0078060E" w:rsidRPr="00B275C2" w:rsidRDefault="00950783" w:rsidP="0078060E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아래는 일반적으로 수행되는 실험실적 검사 항목입니다.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 xml:space="preserve"> </w:t>
            </w: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이외의 추가 검사가 필요하신 의뢰인은 기타 검사에 작성 또는 담당자에게 연락 부탁드리겠습니다.</w:t>
            </w:r>
          </w:p>
        </w:tc>
      </w:tr>
      <w:tr w:rsidR="0078060E" w14:paraId="5E6EDCAF" w14:textId="77777777" w:rsidTr="009D431E">
        <w:trPr>
          <w:trHeight w:val="347"/>
        </w:trPr>
        <w:tc>
          <w:tcPr>
            <w:tcW w:w="11167" w:type="dxa"/>
            <w:gridSpan w:val="3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0B4BFC" w14:textId="65C1AD6D" w:rsidR="0078060E" w:rsidRPr="00B275C2" w:rsidRDefault="0078060E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/>
                <w:sz w:val="18"/>
                <w:szCs w:val="18"/>
              </w:rPr>
              <w:t>실험실적 검사 의뢰 항목</w:t>
            </w:r>
          </w:p>
        </w:tc>
      </w:tr>
      <w:tr w:rsidR="002B0009" w14:paraId="461DAB30" w14:textId="77777777" w:rsidTr="009D431E">
        <w:trPr>
          <w:trHeight w:val="381"/>
        </w:trPr>
        <w:tc>
          <w:tcPr>
            <w:tcW w:w="7018" w:type="dxa"/>
            <w:gridSpan w:val="2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12D906" w14:textId="4762E714" w:rsidR="0078060E" w:rsidRPr="00B275C2" w:rsidRDefault="0078060E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/>
                <w:sz w:val="18"/>
                <w:szCs w:val="18"/>
              </w:rPr>
              <w:t>항원 검사 목록</w:t>
            </w:r>
          </w:p>
        </w:tc>
        <w:tc>
          <w:tcPr>
            <w:tcW w:w="414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BAD22C" w14:textId="6061D37E" w:rsidR="0078060E" w:rsidRPr="00B275C2" w:rsidRDefault="0078060E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/>
                <w:sz w:val="18"/>
                <w:szCs w:val="18"/>
              </w:rPr>
              <w:t>혈청 검사 목록</w:t>
            </w:r>
          </w:p>
        </w:tc>
      </w:tr>
      <w:tr w:rsidR="00366A27" w14:paraId="1A585770" w14:textId="77777777" w:rsidTr="009D431E">
        <w:trPr>
          <w:trHeight w:val="306"/>
        </w:trPr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669E4E" w14:textId="506F2459" w:rsidR="005A5149" w:rsidRPr="00557AE9" w:rsidRDefault="005A5149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557AE9">
              <w:rPr>
                <w:rFonts w:ascii="HY중고딕" w:eastAsia="HY중고딕" w:hAnsi="굴림" w:hint="eastAsia"/>
                <w:b/>
                <w:sz w:val="18"/>
                <w:szCs w:val="18"/>
              </w:rPr>
              <w:t>시료 형태</w:t>
            </w:r>
          </w:p>
        </w:tc>
        <w:tc>
          <w:tcPr>
            <w:tcW w:w="261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FB939B7" w14:textId="2DECB8C4" w:rsidR="005A5149" w:rsidRPr="00B275C2" w:rsidRDefault="00B910B4" w:rsidP="007379C5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proofErr w:type="spellStart"/>
            <w:r w:rsidR="005A5149">
              <w:rPr>
                <w:rFonts w:ascii="HY중고딕" w:eastAsia="HY중고딕" w:hAnsi="굴림" w:hint="eastAsia"/>
                <w:bCs/>
                <w:sz w:val="18"/>
                <w:szCs w:val="18"/>
              </w:rPr>
              <w:t>폐사계</w:t>
            </w:r>
            <w:proofErr w:type="spellEnd"/>
            <w:r w:rsidR="005A5149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="00125CB0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5A5149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조직 </w:t>
            </w:r>
            <w:r w:rsidR="005A5149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5A5149">
              <w:rPr>
                <w:rFonts w:ascii="HY중고딕" w:eastAsia="HY중고딕" w:hAnsi="굴림" w:hint="eastAsia"/>
                <w:bCs/>
                <w:sz w:val="18"/>
                <w:szCs w:val="18"/>
              </w:rPr>
              <w:t>S</w:t>
            </w:r>
            <w:r w:rsidR="005A5149">
              <w:rPr>
                <w:rFonts w:ascii="HY중고딕" w:eastAsia="HY중고딕" w:hAnsi="굴림"/>
                <w:bCs/>
                <w:sz w:val="18"/>
                <w:szCs w:val="18"/>
              </w:rPr>
              <w:t>wab</w:t>
            </w:r>
          </w:p>
        </w:tc>
        <w:tc>
          <w:tcPr>
            <w:tcW w:w="302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F48B16" w14:textId="3B7A19D4" w:rsidR="005A5149" w:rsidRPr="00B275C2" w:rsidRDefault="005A5149" w:rsidP="007379C5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기타 시료: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 xml:space="preserve"> (  </w:t>
            </w:r>
            <w:r w:rsidR="009D431E">
              <w:rPr>
                <w:rFonts w:ascii="HY중고딕" w:eastAsia="HY중고딕" w:hAnsi="굴림"/>
                <w:bCs/>
                <w:sz w:val="18"/>
                <w:szCs w:val="18"/>
              </w:rPr>
              <w:t xml:space="preserve">     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 xml:space="preserve">         )</w:t>
            </w:r>
          </w:p>
        </w:tc>
        <w:tc>
          <w:tcPr>
            <w:tcW w:w="8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0C956" w14:textId="77777777" w:rsidR="005A5149" w:rsidRPr="00AC326F" w:rsidRDefault="005A5149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AC326F">
              <w:rPr>
                <w:rFonts w:ascii="HY중고딕" w:eastAsia="HY중고딕" w:hAnsi="굴림" w:hint="eastAsia"/>
                <w:b/>
                <w:sz w:val="18"/>
                <w:szCs w:val="18"/>
              </w:rPr>
              <w:t>시료 수</w:t>
            </w:r>
          </w:p>
        </w:tc>
        <w:tc>
          <w:tcPr>
            <w:tcW w:w="32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CB1E5A" w14:textId="2E754207" w:rsidR="005A5149" w:rsidRPr="00B275C2" w:rsidRDefault="005A5149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58E0C3B8" w14:textId="77777777" w:rsidTr="009D431E">
        <w:trPr>
          <w:trHeight w:val="306"/>
        </w:trPr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A50E91" w14:textId="69A4CD99" w:rsidR="00F465A4" w:rsidRPr="00557AE9" w:rsidRDefault="00F465A4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557AE9">
              <w:rPr>
                <w:rFonts w:ascii="HY중고딕" w:eastAsia="HY중고딕" w:hAnsi="굴림" w:hint="eastAsia"/>
                <w:b/>
                <w:sz w:val="18"/>
                <w:szCs w:val="18"/>
              </w:rPr>
              <w:t>시료 수</w:t>
            </w:r>
          </w:p>
        </w:tc>
        <w:tc>
          <w:tcPr>
            <w:tcW w:w="5634" w:type="dxa"/>
            <w:gridSpan w:val="2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6A658" w14:textId="61E5C929" w:rsidR="00F465A4" w:rsidRPr="00B275C2" w:rsidRDefault="00F465A4" w:rsidP="008839CD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414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7984D77" w14:textId="618F946C" w:rsidR="00F465A4" w:rsidRPr="00557AE9" w:rsidRDefault="00F465A4" w:rsidP="007379C5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557AE9">
              <w:rPr>
                <w:rFonts w:ascii="HY중고딕" w:eastAsia="HY중고딕" w:hAnsi="굴림" w:hint="eastAsia"/>
                <w:b/>
                <w:sz w:val="18"/>
                <w:szCs w:val="18"/>
              </w:rPr>
              <w:t>E</w:t>
            </w:r>
            <w:r w:rsidRPr="00557AE9">
              <w:rPr>
                <w:rFonts w:ascii="HY중고딕" w:eastAsia="HY중고딕" w:hAnsi="굴림"/>
                <w:b/>
                <w:sz w:val="18"/>
                <w:szCs w:val="18"/>
              </w:rPr>
              <w:t>LISA</w:t>
            </w:r>
          </w:p>
        </w:tc>
      </w:tr>
      <w:tr w:rsidR="009D431E" w14:paraId="25C2B831" w14:textId="77777777" w:rsidTr="009D431E">
        <w:trPr>
          <w:trHeight w:val="332"/>
        </w:trPr>
        <w:tc>
          <w:tcPr>
            <w:tcW w:w="13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4642002C" w14:textId="7406013B" w:rsidR="00AC326F" w:rsidRPr="00557AE9" w:rsidRDefault="00AC326F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557AE9">
              <w:rPr>
                <w:rFonts w:ascii="HY중고딕" w:eastAsia="HY중고딕" w:hAnsi="굴림" w:hint="eastAsia"/>
                <w:b/>
                <w:sz w:val="18"/>
                <w:szCs w:val="18"/>
              </w:rPr>
              <w:t>바이러스</w:t>
            </w:r>
          </w:p>
        </w:tc>
        <w:tc>
          <w:tcPr>
            <w:tcW w:w="91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D0D6143" w14:textId="0DF10DB2" w:rsidR="00AC326F" w:rsidRPr="00B275C2" w:rsidRDefault="00AC326F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A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>IV</w:t>
            </w:r>
          </w:p>
        </w:tc>
        <w:tc>
          <w:tcPr>
            <w:tcW w:w="95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009D94" w14:textId="7E1FE363" w:rsidR="00AC326F" w:rsidRPr="00B275C2" w:rsidRDefault="00C202F1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proofErr w:type="spellStart"/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a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MPV</w:t>
            </w:r>
            <w:proofErr w:type="spellEnd"/>
          </w:p>
        </w:tc>
        <w:tc>
          <w:tcPr>
            <w:tcW w:w="90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AA0225" w14:textId="3F39D7CA" w:rsidR="00AC326F" w:rsidRPr="00B275C2" w:rsidRDefault="00AC326F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>A</w:t>
            </w:r>
            <w:r>
              <w:rPr>
                <w:rFonts w:ascii="HY중고딕" w:eastAsia="HY중고딕" w:hAnsi="굴림"/>
                <w:bCs/>
                <w:sz w:val="18"/>
                <w:szCs w:val="18"/>
              </w:rPr>
              <w:t>LV</w:t>
            </w:r>
          </w:p>
        </w:tc>
        <w:tc>
          <w:tcPr>
            <w:tcW w:w="90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212068" w14:textId="403DBC2B" w:rsidR="00AC326F" w:rsidRPr="00B275C2" w:rsidRDefault="00B910B4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C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IAV</w:t>
            </w:r>
          </w:p>
        </w:tc>
        <w:tc>
          <w:tcPr>
            <w:tcW w:w="9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BE82F3" w14:textId="77777777" w:rsidR="00AC326F" w:rsidRPr="00B275C2" w:rsidRDefault="00AC326F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>E</w:t>
            </w:r>
            <w:r>
              <w:rPr>
                <w:rFonts w:ascii="HY중고딕" w:eastAsia="HY중고딕" w:hAnsi="굴림"/>
                <w:bCs/>
                <w:sz w:val="18"/>
                <w:szCs w:val="18"/>
              </w:rPr>
              <w:t>DS</w:t>
            </w:r>
          </w:p>
        </w:tc>
        <w:tc>
          <w:tcPr>
            <w:tcW w:w="98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55939E8" w14:textId="34E20183" w:rsidR="00AC326F" w:rsidRPr="00B275C2" w:rsidRDefault="00C202F1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proofErr w:type="spellStart"/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F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AdV</w:t>
            </w:r>
            <w:proofErr w:type="spellEnd"/>
          </w:p>
        </w:tc>
        <w:tc>
          <w:tcPr>
            <w:tcW w:w="111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6404E74" w14:textId="505F3A6B" w:rsidR="00AC326F" w:rsidRPr="00B275C2" w:rsidRDefault="00FD150C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AC326F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I</w:t>
            </w:r>
            <w:r w:rsidR="00AC326F" w:rsidRPr="00B275C2">
              <w:rPr>
                <w:rFonts w:ascii="HY중고딕" w:eastAsia="HY중고딕" w:hAnsi="굴림"/>
                <w:bCs/>
                <w:sz w:val="18"/>
                <w:szCs w:val="18"/>
              </w:rPr>
              <w:t>BV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0E8B2A" w14:textId="10C3EBDA" w:rsidR="00AC326F" w:rsidRPr="00B275C2" w:rsidRDefault="00AC326F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>IBDV</w:t>
            </w:r>
          </w:p>
        </w:tc>
        <w:tc>
          <w:tcPr>
            <w:tcW w:w="16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1F1703" w14:textId="75FEED10" w:rsidR="00AC326F" w:rsidRPr="00B275C2" w:rsidRDefault="00AC326F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>M</w:t>
            </w:r>
            <w:r>
              <w:rPr>
                <w:rFonts w:ascii="HY중고딕" w:eastAsia="HY중고딕" w:hAnsi="굴림"/>
                <w:bCs/>
                <w:sz w:val="18"/>
                <w:szCs w:val="18"/>
              </w:rPr>
              <w:t>G</w:t>
            </w:r>
          </w:p>
        </w:tc>
      </w:tr>
      <w:tr w:rsidR="009D431E" w14:paraId="1A2B81BA" w14:textId="77777777" w:rsidTr="009D431E">
        <w:trPr>
          <w:trHeight w:val="332"/>
        </w:trPr>
        <w:tc>
          <w:tcPr>
            <w:tcW w:w="1384" w:type="dxa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CD0646F" w14:textId="77777777" w:rsidR="00AC326F" w:rsidRPr="00557AE9" w:rsidRDefault="00AC326F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</w:p>
        </w:tc>
        <w:tc>
          <w:tcPr>
            <w:tcW w:w="91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1A9DC3B" w14:textId="5451158D" w:rsidR="00AC326F" w:rsidRPr="00B275C2" w:rsidRDefault="00B910B4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F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PV</w:t>
            </w:r>
          </w:p>
        </w:tc>
        <w:tc>
          <w:tcPr>
            <w:tcW w:w="951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2781C" w14:textId="350B53B4" w:rsidR="00AC326F" w:rsidRPr="00B275C2" w:rsidRDefault="00C202F1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I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BV</w:t>
            </w:r>
          </w:p>
        </w:tc>
        <w:tc>
          <w:tcPr>
            <w:tcW w:w="902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69840" w14:textId="2F8B7CE9" w:rsidR="00AC326F" w:rsidRPr="00B275C2" w:rsidRDefault="00C202F1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I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BDV</w:t>
            </w:r>
          </w:p>
        </w:tc>
        <w:tc>
          <w:tcPr>
            <w:tcW w:w="90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B8D10" w14:textId="1870058E" w:rsidR="00AC326F" w:rsidRPr="00B275C2" w:rsidRDefault="00B910B4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I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LTV</w:t>
            </w:r>
          </w:p>
        </w:tc>
        <w:tc>
          <w:tcPr>
            <w:tcW w:w="9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CD1C7" w14:textId="7B5F3C52" w:rsidR="00AC326F" w:rsidRPr="00B275C2" w:rsidRDefault="00FD15D0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M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DV</w:t>
            </w:r>
          </w:p>
        </w:tc>
        <w:tc>
          <w:tcPr>
            <w:tcW w:w="987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1F9966" w14:textId="1E46F6B5" w:rsidR="00AC326F" w:rsidRPr="00B275C2" w:rsidRDefault="00AC326F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>R</w:t>
            </w:r>
            <w:r>
              <w:rPr>
                <w:rFonts w:ascii="HY중고딕" w:eastAsia="HY중고딕" w:hAnsi="굴림"/>
                <w:bCs/>
                <w:sz w:val="18"/>
                <w:szCs w:val="18"/>
              </w:rPr>
              <w:t>EV</w:t>
            </w:r>
          </w:p>
        </w:tc>
        <w:tc>
          <w:tcPr>
            <w:tcW w:w="1116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4C97D4" w14:textId="57BD86D6" w:rsidR="00AC326F" w:rsidRPr="00B275C2" w:rsidRDefault="00FD150C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M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S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95536" w14:textId="4713C6EB" w:rsidR="00AC326F" w:rsidRPr="00B275C2" w:rsidRDefault="00FD150C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proofErr w:type="spellStart"/>
            <w:r w:rsidR="00AC326F">
              <w:rPr>
                <w:rFonts w:ascii="HY중고딕" w:eastAsia="HY중고딕" w:hAnsi="굴림" w:hint="eastAsia"/>
                <w:bCs/>
                <w:sz w:val="18"/>
                <w:szCs w:val="18"/>
              </w:rPr>
              <w:t>a</w:t>
            </w:r>
            <w:r w:rsidR="00AC326F">
              <w:rPr>
                <w:rFonts w:ascii="HY중고딕" w:eastAsia="HY중고딕" w:hAnsi="굴림"/>
                <w:bCs/>
                <w:sz w:val="18"/>
                <w:szCs w:val="18"/>
              </w:rPr>
              <w:t>MPV</w:t>
            </w:r>
            <w:proofErr w:type="spellEnd"/>
          </w:p>
        </w:tc>
        <w:tc>
          <w:tcPr>
            <w:tcW w:w="16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0A44B" w14:textId="217CC887" w:rsidR="00AC326F" w:rsidRPr="00B275C2" w:rsidRDefault="00AC326F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□ 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>S</w:t>
            </w:r>
            <w:r>
              <w:rPr>
                <w:rFonts w:ascii="HY중고딕" w:eastAsia="HY중고딕" w:hAnsi="굴림"/>
                <w:bCs/>
                <w:sz w:val="18"/>
                <w:szCs w:val="18"/>
              </w:rPr>
              <w:t>E/ST</w:t>
            </w:r>
          </w:p>
        </w:tc>
      </w:tr>
      <w:tr w:rsidR="00D31EA2" w14:paraId="2D521677" w14:textId="77777777" w:rsidTr="00E12999">
        <w:trPr>
          <w:trHeight w:val="332"/>
        </w:trPr>
        <w:tc>
          <w:tcPr>
            <w:tcW w:w="13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C5BAA1" w14:textId="42BB8845" w:rsidR="00D31EA2" w:rsidRPr="00B275C2" w:rsidRDefault="00D31EA2" w:rsidP="00C80A10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91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95704F" w14:textId="5FFA565E" w:rsidR="00D31EA2" w:rsidRPr="00B275C2" w:rsidRDefault="00FD15D0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D31EA2">
              <w:rPr>
                <w:rFonts w:ascii="HY중고딕" w:eastAsia="HY중고딕" w:hAnsi="굴림" w:hint="eastAsia"/>
                <w:bCs/>
                <w:sz w:val="18"/>
                <w:szCs w:val="18"/>
              </w:rPr>
              <w:t>R</w:t>
            </w:r>
            <w:r w:rsidR="00D31EA2">
              <w:rPr>
                <w:rFonts w:ascii="HY중고딕" w:eastAsia="HY중고딕" w:hAnsi="굴림"/>
                <w:bCs/>
                <w:sz w:val="18"/>
                <w:szCs w:val="18"/>
              </w:rPr>
              <w:t>SS</w:t>
            </w:r>
          </w:p>
        </w:tc>
        <w:tc>
          <w:tcPr>
            <w:tcW w:w="4721" w:type="dxa"/>
            <w:gridSpan w:val="2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02348F" w14:textId="495711B2" w:rsidR="00D31EA2" w:rsidRPr="00B275C2" w:rsidRDefault="00C13F2A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D31EA2">
              <w:rPr>
                <w:rFonts w:ascii="HY중고딕" w:eastAsia="HY중고딕" w:hAnsi="굴림" w:hint="eastAsia"/>
                <w:bCs/>
                <w:sz w:val="18"/>
                <w:szCs w:val="18"/>
              </w:rPr>
              <w:t>기타:</w:t>
            </w:r>
          </w:p>
        </w:tc>
        <w:tc>
          <w:tcPr>
            <w:tcW w:w="414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948F81" w14:textId="768B0D16" w:rsidR="00D31EA2" w:rsidRPr="00B275C2" w:rsidRDefault="0005521F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D31EA2">
              <w:rPr>
                <w:rFonts w:ascii="HY중고딕" w:eastAsia="HY중고딕" w:hAnsi="굴림" w:hint="eastAsia"/>
                <w:bCs/>
                <w:sz w:val="18"/>
                <w:szCs w:val="18"/>
              </w:rPr>
              <w:t>기타:</w:t>
            </w:r>
            <w:r w:rsidR="00AB7024">
              <w:rPr>
                <w:rFonts w:ascii="HY중고딕" w:eastAsia="HY중고딕" w:hAnsi="굴림"/>
                <w:bCs/>
                <w:sz w:val="18"/>
                <w:szCs w:val="18"/>
              </w:rPr>
              <w:t xml:space="preserve"> </w:t>
            </w:r>
          </w:p>
        </w:tc>
      </w:tr>
      <w:tr w:rsidR="002B0009" w14:paraId="62BFFDB6" w14:textId="77777777" w:rsidTr="009D431E">
        <w:trPr>
          <w:trHeight w:val="331"/>
        </w:trPr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B0486C3" w14:textId="0216B64D" w:rsidR="00B275C2" w:rsidRPr="00557AE9" w:rsidRDefault="00B275C2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557AE9">
              <w:rPr>
                <w:rFonts w:ascii="HY중고딕" w:eastAsia="HY중고딕" w:hAnsi="굴림" w:hint="eastAsia"/>
                <w:b/>
                <w:sz w:val="16"/>
                <w:szCs w:val="16"/>
              </w:rPr>
              <w:t xml:space="preserve">바이러스 </w:t>
            </w:r>
            <w:r w:rsidRPr="00557AE9">
              <w:rPr>
                <w:rFonts w:ascii="HY중고딕" w:eastAsia="HY중고딕" w:hAnsi="굴림"/>
                <w:b/>
                <w:sz w:val="16"/>
                <w:szCs w:val="16"/>
              </w:rPr>
              <w:br/>
            </w:r>
            <w:r w:rsidRPr="00557AE9">
              <w:rPr>
                <w:rFonts w:ascii="HY중고딕" w:eastAsia="HY중고딕" w:hAnsi="굴림" w:hint="eastAsia"/>
                <w:b/>
                <w:sz w:val="16"/>
                <w:szCs w:val="16"/>
              </w:rPr>
              <w:t>분리</w:t>
            </w:r>
          </w:p>
        </w:tc>
        <w:tc>
          <w:tcPr>
            <w:tcW w:w="21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D08D4D" w14:textId="247BA361" w:rsidR="00B275C2" w:rsidRPr="00B275C2" w:rsidRDefault="00B910B4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B275C2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Y</w:t>
            </w:r>
            <w:r w:rsidR="00B275C2" w:rsidRPr="00B275C2">
              <w:rPr>
                <w:rFonts w:ascii="HY중고딕" w:eastAsia="HY중고딕" w:hAnsi="굴림"/>
                <w:bCs/>
                <w:sz w:val="18"/>
                <w:szCs w:val="18"/>
              </w:rPr>
              <w:t>ES: (            )</w:t>
            </w:r>
          </w:p>
        </w:tc>
        <w:tc>
          <w:tcPr>
            <w:tcW w:w="350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2D0CA" w14:textId="04A01FDF" w:rsidR="00B275C2" w:rsidRPr="00B275C2" w:rsidRDefault="00B275C2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N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>O</w:t>
            </w:r>
          </w:p>
        </w:tc>
        <w:tc>
          <w:tcPr>
            <w:tcW w:w="414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9371F7E" w14:textId="37E1996E" w:rsidR="00B275C2" w:rsidRPr="00557AE9" w:rsidRDefault="00B275C2" w:rsidP="00B275C2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557AE9">
              <w:rPr>
                <w:rFonts w:ascii="HY중고딕" w:eastAsia="HY중고딕" w:hAnsi="굴림" w:hint="eastAsia"/>
                <w:b/>
                <w:sz w:val="18"/>
                <w:szCs w:val="18"/>
              </w:rPr>
              <w:t>H</w:t>
            </w:r>
            <w:r w:rsidRPr="00557AE9">
              <w:rPr>
                <w:rFonts w:ascii="HY중고딕" w:eastAsia="HY중고딕" w:hAnsi="굴림"/>
                <w:b/>
                <w:sz w:val="18"/>
                <w:szCs w:val="18"/>
              </w:rPr>
              <w:t>I</w:t>
            </w:r>
          </w:p>
        </w:tc>
      </w:tr>
      <w:tr w:rsidR="009D431E" w14:paraId="1BE6DF04" w14:textId="77777777" w:rsidTr="00FD150C">
        <w:trPr>
          <w:gridAfter w:val="1"/>
          <w:wAfter w:w="74" w:type="dxa"/>
          <w:trHeight w:val="332"/>
        </w:trPr>
        <w:tc>
          <w:tcPr>
            <w:tcW w:w="13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0CB16A" w14:textId="52837725" w:rsidR="00F65107" w:rsidRPr="00557AE9" w:rsidRDefault="00F65107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557AE9">
              <w:rPr>
                <w:rFonts w:ascii="HY중고딕" w:eastAsia="HY중고딕" w:hAnsi="굴림" w:hint="eastAsia"/>
                <w:b/>
                <w:sz w:val="18"/>
                <w:szCs w:val="18"/>
              </w:rPr>
              <w:t>세균/</w:t>
            </w:r>
            <w:r w:rsidRPr="00557AE9">
              <w:rPr>
                <w:rFonts w:ascii="HY중고딕" w:eastAsia="HY중고딕" w:hAnsi="굴림"/>
                <w:b/>
                <w:sz w:val="18"/>
                <w:szCs w:val="18"/>
              </w:rPr>
              <w:t>Mycoplasma</w:t>
            </w:r>
          </w:p>
        </w:tc>
        <w:tc>
          <w:tcPr>
            <w:tcW w:w="1399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1B17DC6" w14:textId="77777777" w:rsidR="00F65107" w:rsidRPr="00B275C2" w:rsidRDefault="00F65107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대장균</w:t>
            </w:r>
          </w:p>
        </w:tc>
        <w:tc>
          <w:tcPr>
            <w:tcW w:w="1407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330D57" w14:textId="36B02DBC" w:rsidR="00F65107" w:rsidRPr="00B275C2" w:rsidRDefault="00C202F1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proofErr w:type="spellStart"/>
            <w:r w:rsidR="00F65107">
              <w:rPr>
                <w:rFonts w:ascii="HY중고딕" w:eastAsia="HY중고딕" w:hAnsi="굴림" w:hint="eastAsia"/>
                <w:bCs/>
                <w:sz w:val="18"/>
                <w:szCs w:val="18"/>
              </w:rPr>
              <w:t>살모넬라</w:t>
            </w:r>
            <w:proofErr w:type="spellEnd"/>
          </w:p>
        </w:tc>
        <w:tc>
          <w:tcPr>
            <w:tcW w:w="108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93988C" w14:textId="340F517A" w:rsidR="00F65107" w:rsidRPr="00B275C2" w:rsidRDefault="00FD15D0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F65107">
              <w:rPr>
                <w:rFonts w:ascii="HY중고딕" w:eastAsia="HY중고딕" w:hAnsi="굴림" w:hint="eastAsia"/>
                <w:bCs/>
                <w:sz w:val="18"/>
                <w:szCs w:val="18"/>
              </w:rPr>
              <w:t>M</w:t>
            </w:r>
            <w:r w:rsidR="00F65107">
              <w:rPr>
                <w:rFonts w:ascii="HY중고딕" w:eastAsia="HY중고딕" w:hAnsi="굴림"/>
                <w:bCs/>
                <w:sz w:val="18"/>
                <w:szCs w:val="18"/>
              </w:rPr>
              <w:t>G</w:t>
            </w:r>
          </w:p>
        </w:tc>
        <w:tc>
          <w:tcPr>
            <w:tcW w:w="173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C80F3BA" w14:textId="665BAAD8" w:rsidR="00F65107" w:rsidRPr="00B275C2" w:rsidRDefault="00FD15D0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F65107">
              <w:rPr>
                <w:rFonts w:ascii="HY중고딕" w:eastAsia="HY중고딕" w:hAnsi="굴림" w:hint="eastAsia"/>
                <w:bCs/>
                <w:sz w:val="18"/>
                <w:szCs w:val="18"/>
              </w:rPr>
              <w:t>M</w:t>
            </w:r>
            <w:r w:rsidR="00F65107">
              <w:rPr>
                <w:rFonts w:ascii="HY중고딕" w:eastAsia="HY중고딕" w:hAnsi="굴림"/>
                <w:bCs/>
                <w:sz w:val="18"/>
                <w:szCs w:val="18"/>
              </w:rPr>
              <w:t>S</w:t>
            </w:r>
          </w:p>
        </w:tc>
        <w:tc>
          <w:tcPr>
            <w:tcW w:w="111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5F79597" w14:textId="35BE2D42" w:rsidR="00F65107" w:rsidRDefault="00724F7A" w:rsidP="00FD150C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F65107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N</w:t>
            </w:r>
            <w:r w:rsidR="00F65107" w:rsidRPr="00B275C2">
              <w:rPr>
                <w:rFonts w:ascii="HY중고딕" w:eastAsia="HY중고딕" w:hAnsi="굴림"/>
                <w:bCs/>
                <w:sz w:val="18"/>
                <w:szCs w:val="18"/>
              </w:rPr>
              <w:t>DV</w:t>
            </w:r>
          </w:p>
          <w:p w14:paraId="0DF43AB8" w14:textId="73524B1D" w:rsidR="00F65107" w:rsidRPr="00B275C2" w:rsidRDefault="00FD150C" w:rsidP="00FD150C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F65107">
              <w:rPr>
                <w:rFonts w:ascii="HY중고딕" w:eastAsia="HY중고딕" w:hAnsi="굴림"/>
                <w:bCs/>
                <w:sz w:val="18"/>
                <w:szCs w:val="18"/>
              </w:rPr>
              <w:t>EDS</w:t>
            </w:r>
          </w:p>
        </w:tc>
        <w:tc>
          <w:tcPr>
            <w:tcW w:w="1427" w:type="dxa"/>
            <w:gridSpan w:val="3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82DB71" w14:textId="10CA2135" w:rsidR="00F65107" w:rsidRDefault="00FD150C" w:rsidP="00FD150C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F65107"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A</w:t>
            </w:r>
            <w:r w:rsidR="00F65107" w:rsidRPr="00B275C2">
              <w:rPr>
                <w:rFonts w:ascii="HY중고딕" w:eastAsia="HY중고딕" w:hAnsi="굴림"/>
                <w:bCs/>
                <w:sz w:val="18"/>
                <w:szCs w:val="18"/>
              </w:rPr>
              <w:t>IV(Y280)</w:t>
            </w:r>
          </w:p>
          <w:p w14:paraId="6D7D553F" w14:textId="4AE39AA6" w:rsidR="00F65107" w:rsidRPr="00B275C2" w:rsidRDefault="00F65107" w:rsidP="00FD150C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>기타:</w:t>
            </w:r>
          </w:p>
        </w:tc>
        <w:tc>
          <w:tcPr>
            <w:tcW w:w="1532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A20EB12" w14:textId="62AE7BE5" w:rsidR="00F65107" w:rsidRPr="00B275C2" w:rsidRDefault="00FD150C" w:rsidP="00FD150C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F65107" w:rsidRPr="00B275C2">
              <w:rPr>
                <w:rFonts w:ascii="HY중고딕" w:eastAsia="HY중고딕" w:hAnsi="굴림"/>
                <w:bCs/>
                <w:sz w:val="18"/>
                <w:szCs w:val="18"/>
              </w:rPr>
              <w:t>AIV (Y439)</w:t>
            </w:r>
          </w:p>
        </w:tc>
      </w:tr>
      <w:tr w:rsidR="002B0009" w14:paraId="5A3C08C0" w14:textId="77777777" w:rsidTr="009D431E">
        <w:trPr>
          <w:gridAfter w:val="1"/>
          <w:wAfter w:w="74" w:type="dxa"/>
          <w:trHeight w:val="332"/>
        </w:trPr>
        <w:tc>
          <w:tcPr>
            <w:tcW w:w="13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8C202F" w14:textId="77777777" w:rsidR="00F65107" w:rsidRPr="00557AE9" w:rsidRDefault="00F65107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</w:p>
        </w:tc>
        <w:tc>
          <w:tcPr>
            <w:tcW w:w="5634" w:type="dxa"/>
            <w:gridSpan w:val="2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2A695" w14:textId="386AE3C4" w:rsidR="00F65107" w:rsidRPr="00B275C2" w:rsidRDefault="00C13F2A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B24DE4">
              <w:rPr>
                <w:rFonts w:ascii="HY중고딕" w:eastAsia="HY중고딕" w:hAnsi="굴림" w:hint="eastAsia"/>
                <w:bCs/>
                <w:sz w:val="18"/>
                <w:szCs w:val="18"/>
              </w:rPr>
              <w:t>기타:</w:t>
            </w:r>
            <w:r w:rsidR="00FD150C">
              <w:rPr>
                <w:rFonts w:ascii="HY중고딕" w:eastAsia="HY중고딕" w:hAnsi="굴림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116" w:type="dxa"/>
            <w:gridSpan w:val="4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70D9A03" w14:textId="77777777" w:rsidR="00F65107" w:rsidRPr="00B275C2" w:rsidRDefault="00F65107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427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A56E9" w14:textId="77777777" w:rsidR="00F65107" w:rsidRPr="00B275C2" w:rsidRDefault="00F65107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  <w:tc>
          <w:tcPr>
            <w:tcW w:w="153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644D8C0" w14:textId="77777777" w:rsidR="00F65107" w:rsidRPr="00B275C2" w:rsidRDefault="00F65107" w:rsidP="00DF24E3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5BFC3437" w14:textId="77777777" w:rsidTr="009D431E">
        <w:trPr>
          <w:trHeight w:val="409"/>
        </w:trPr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DE8AD90" w14:textId="57C86FEB" w:rsidR="007F36A0" w:rsidRPr="00557AE9" w:rsidRDefault="007F36A0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557AE9">
              <w:rPr>
                <w:rFonts w:ascii="HY중고딕" w:eastAsia="HY중고딕" w:hAnsi="굴림" w:hint="eastAsia"/>
                <w:b/>
                <w:sz w:val="16"/>
                <w:szCs w:val="16"/>
              </w:rPr>
              <w:t>항생제 감수성 테스트</w:t>
            </w:r>
          </w:p>
        </w:tc>
        <w:tc>
          <w:tcPr>
            <w:tcW w:w="354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BE4C2C" w14:textId="725B28E6" w:rsidR="007F36A0" w:rsidRPr="00B275C2" w:rsidRDefault="007F36A0" w:rsidP="00C80A10">
            <w:pPr>
              <w:spacing w:after="0"/>
              <w:ind w:left="2340" w:hangingChars="1300" w:hanging="234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 Y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>ES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>:</w:t>
            </w:r>
            <w:r>
              <w:rPr>
                <w:rFonts w:ascii="HY중고딕" w:eastAsia="HY중고딕" w:hAnsi="굴림"/>
                <w:bCs/>
                <w:sz w:val="18"/>
                <w:szCs w:val="18"/>
              </w:rPr>
              <w:t xml:space="preserve">                </w:t>
            </w:r>
            <w:r>
              <w:rPr>
                <w:rFonts w:ascii="HY중고딕" w:eastAsia="HY중고딕" w:hAnsi="굴림"/>
                <w:bCs/>
                <w:sz w:val="18"/>
                <w:szCs w:val="18"/>
              </w:rPr>
              <w:br/>
            </w:r>
            <w:r w:rsidRPr="00B24DE4">
              <w:rPr>
                <w:rFonts w:ascii="HY중고딕" w:eastAsia="HY중고딕" w:hAnsi="굴림"/>
                <w:bCs/>
                <w:sz w:val="12"/>
                <w:szCs w:val="12"/>
              </w:rPr>
              <w:t>(</w:t>
            </w:r>
            <w:r w:rsidRPr="00B24DE4">
              <w:rPr>
                <w:rFonts w:ascii="HY중고딕" w:eastAsia="HY중고딕" w:hAnsi="굴림" w:hint="eastAsia"/>
                <w:bCs/>
                <w:sz w:val="12"/>
                <w:szCs w:val="12"/>
              </w:rPr>
              <w:t>희망 제제 기입</w:t>
            </w:r>
            <w:r w:rsidRPr="00B24DE4">
              <w:rPr>
                <w:rFonts w:ascii="HY중고딕" w:eastAsia="HY중고딕" w:hAnsi="굴림"/>
                <w:bCs/>
                <w:sz w:val="12"/>
                <w:szCs w:val="12"/>
              </w:rPr>
              <w:t>)</w:t>
            </w:r>
          </w:p>
        </w:tc>
        <w:tc>
          <w:tcPr>
            <w:tcW w:w="2089" w:type="dxa"/>
            <w:gridSpan w:val="7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62576A4B" w14:textId="0936E0C5" w:rsidR="007F36A0" w:rsidRPr="00B275C2" w:rsidRDefault="007F36A0" w:rsidP="00B275C2">
            <w:pPr>
              <w:spacing w:after="0"/>
              <w:jc w:val="left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 N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>O</w:t>
            </w:r>
          </w:p>
        </w:tc>
        <w:tc>
          <w:tcPr>
            <w:tcW w:w="4149" w:type="dxa"/>
            <w:gridSpan w:val="9"/>
            <w:vMerge w:val="restart"/>
            <w:tcBorders>
              <w:top w:val="single" w:sz="4" w:space="0" w:color="000000"/>
              <w:left w:val="single" w:sz="4" w:space="0" w:color="auto"/>
              <w:right w:val="nil"/>
            </w:tcBorders>
            <w:vAlign w:val="center"/>
          </w:tcPr>
          <w:p w14:paraId="4E95982F" w14:textId="77777777" w:rsidR="007F36A0" w:rsidRPr="00B275C2" w:rsidRDefault="007F36A0" w:rsidP="00950783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9D431E" w14:paraId="300C1D41" w14:textId="77777777" w:rsidTr="00E04944">
        <w:trPr>
          <w:trHeight w:val="570"/>
        </w:trPr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14F7AC" w14:textId="14CB74CA" w:rsidR="009D431E" w:rsidRPr="00557AE9" w:rsidRDefault="009D431E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557AE9">
              <w:rPr>
                <w:rFonts w:ascii="HY중고딕" w:eastAsia="HY중고딕" w:hAnsi="굴림" w:hint="eastAsia"/>
                <w:b/>
                <w:sz w:val="18"/>
                <w:szCs w:val="18"/>
              </w:rPr>
              <w:t>기생충</w:t>
            </w:r>
          </w:p>
        </w:tc>
        <w:tc>
          <w:tcPr>
            <w:tcW w:w="19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6F4E78" w14:textId="0022260B" w:rsidR="009D431E" w:rsidRPr="00B275C2" w:rsidRDefault="009D431E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proofErr w:type="spellStart"/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콕시듐</w:t>
            </w:r>
            <w:proofErr w:type="spellEnd"/>
          </w:p>
          <w:p w14:paraId="2105AC1B" w14:textId="4E796D9F" w:rsidR="009D431E" w:rsidRPr="00B275C2" w:rsidRDefault="009D431E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□ </w:t>
            </w:r>
            <w:proofErr w:type="spellStart"/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히스토모나스</w:t>
            </w:r>
            <w:proofErr w:type="spellEnd"/>
          </w:p>
        </w:tc>
        <w:tc>
          <w:tcPr>
            <w:tcW w:w="372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2399CE12" w14:textId="2795F90E" w:rsidR="009D431E" w:rsidRPr="00B275C2" w:rsidRDefault="009D431E" w:rsidP="00C80A10">
            <w:pPr>
              <w:spacing w:after="0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□</w:t>
            </w:r>
            <w:r w:rsidR="00E04944">
              <w:rPr>
                <w:rFonts w:ascii="HY중고딕" w:eastAsia="HY중고딕" w:hAnsi="굴림" w:hint="eastAsia"/>
                <w:bCs/>
                <w:sz w:val="18"/>
                <w:szCs w:val="18"/>
              </w:rPr>
              <w:t xml:space="preserve"> </w:t>
            </w:r>
            <w:r w:rsidRPr="00B275C2">
              <w:rPr>
                <w:rFonts w:ascii="HY중고딕" w:eastAsia="HY중고딕" w:hAnsi="굴림" w:hint="eastAsia"/>
                <w:bCs/>
                <w:sz w:val="18"/>
                <w:szCs w:val="18"/>
              </w:rPr>
              <w:t>기타</w:t>
            </w:r>
            <w:r w:rsidRPr="00B275C2">
              <w:rPr>
                <w:rFonts w:ascii="HY중고딕" w:eastAsia="HY중고딕" w:hAnsi="굴림"/>
                <w:bCs/>
                <w:sz w:val="18"/>
                <w:szCs w:val="18"/>
              </w:rPr>
              <w:t xml:space="preserve">: </w:t>
            </w:r>
          </w:p>
        </w:tc>
        <w:tc>
          <w:tcPr>
            <w:tcW w:w="4149" w:type="dxa"/>
            <w:gridSpan w:val="9"/>
            <w:vMerge/>
            <w:tcBorders>
              <w:left w:val="single" w:sz="4" w:space="0" w:color="auto"/>
              <w:bottom w:val="single" w:sz="4" w:space="0" w:color="000000"/>
              <w:right w:val="nil"/>
            </w:tcBorders>
            <w:vAlign w:val="center"/>
          </w:tcPr>
          <w:p w14:paraId="33ED4210" w14:textId="3D76728A" w:rsidR="009D431E" w:rsidRPr="00B275C2" w:rsidRDefault="009D431E" w:rsidP="00950783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E04944" w14:paraId="2870F200" w14:textId="77777777" w:rsidTr="00E04944">
        <w:trPr>
          <w:trHeight w:val="454"/>
        </w:trPr>
        <w:tc>
          <w:tcPr>
            <w:tcW w:w="138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9D2DE58" w14:textId="5A3F9F0F" w:rsidR="00E04944" w:rsidRPr="00557AE9" w:rsidRDefault="00E04944" w:rsidP="00C80A10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>
              <w:rPr>
                <w:rFonts w:ascii="HY중고딕" w:eastAsia="HY중고딕" w:hAnsi="굴림" w:hint="eastAsia"/>
                <w:b/>
                <w:sz w:val="18"/>
                <w:szCs w:val="18"/>
              </w:rPr>
              <w:t>기타 검사</w:t>
            </w:r>
          </w:p>
        </w:tc>
        <w:tc>
          <w:tcPr>
            <w:tcW w:w="9783" w:type="dxa"/>
            <w:gridSpan w:val="3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613AD101" w14:textId="77777777" w:rsidR="00E04944" w:rsidRPr="00B275C2" w:rsidRDefault="00E04944" w:rsidP="00950783">
            <w:pPr>
              <w:spacing w:after="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</w:p>
        </w:tc>
      </w:tr>
      <w:tr w:rsidR="00E04944" w14:paraId="0F10CF5F" w14:textId="77777777" w:rsidTr="00E04944">
        <w:trPr>
          <w:trHeight w:val="570"/>
        </w:trPr>
        <w:tc>
          <w:tcPr>
            <w:tcW w:w="11167" w:type="dxa"/>
            <w:gridSpan w:val="3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0740086D" w14:textId="77777777" w:rsidR="00E04944" w:rsidRPr="00B275C2" w:rsidRDefault="00E04944" w:rsidP="00E04944">
            <w:pPr>
              <w:spacing w:after="0"/>
              <w:jc w:val="center"/>
              <w:rPr>
                <w:rFonts w:ascii="HY중고딕" w:eastAsia="HY중고딕" w:hAnsi="굴림"/>
                <w:b/>
                <w:sz w:val="18"/>
                <w:szCs w:val="18"/>
              </w:rPr>
            </w:pPr>
            <w:r w:rsidRPr="00B275C2">
              <w:rPr>
                <w:rFonts w:ascii="HY중고딕" w:eastAsia="HY중고딕" w:hAnsi="굴림" w:hint="eastAsia"/>
                <w:b/>
                <w:sz w:val="18"/>
                <w:szCs w:val="18"/>
              </w:rPr>
              <w:t>시료 의뢰에 앞서 양식에 누락 없이 기입 부탁드립니다</w:t>
            </w:r>
          </w:p>
          <w:p w14:paraId="28B7966B" w14:textId="77777777" w:rsidR="00E04944" w:rsidRPr="00E04944" w:rsidRDefault="00E04944" w:rsidP="00E04944">
            <w:pPr>
              <w:spacing w:after="0"/>
              <w:jc w:val="center"/>
              <w:rPr>
                <w:rFonts w:ascii="HY중고딕" w:eastAsia="HY중고딕" w:hAnsi="굴림"/>
                <w:bCs/>
                <w:sz w:val="14"/>
                <w:szCs w:val="14"/>
              </w:rPr>
            </w:pP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>본 시료를 의뢰하는 경우, 의뢰한 시료 및 시료의 결과가 건국대학교 동물병원 소속 D</w:t>
            </w:r>
            <w:r w:rsidRPr="00E04944">
              <w:rPr>
                <w:rFonts w:ascii="HY중고딕" w:eastAsia="HY중고딕" w:hAnsi="굴림"/>
                <w:bCs/>
                <w:sz w:val="14"/>
                <w:szCs w:val="14"/>
              </w:rPr>
              <w:t>-lab</w:t>
            </w: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>에서 연구 목적으로 수집 및 활용할 수 있음을 고지합니다.</w:t>
            </w:r>
            <w:r w:rsidRPr="00E04944">
              <w:rPr>
                <w:rFonts w:ascii="HY중고딕" w:eastAsia="HY중고딕" w:hAnsi="굴림"/>
                <w:bCs/>
                <w:sz w:val="14"/>
                <w:szCs w:val="14"/>
              </w:rPr>
              <w:t xml:space="preserve"> </w:t>
            </w: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>시료 및 시료의 결과 수집 및 활용에 동의하지 않을 수 있으나,</w:t>
            </w:r>
            <w:r w:rsidRPr="00E04944">
              <w:rPr>
                <w:rFonts w:ascii="HY중고딕" w:eastAsia="HY중고딕" w:hAnsi="굴림"/>
                <w:bCs/>
                <w:sz w:val="14"/>
                <w:szCs w:val="14"/>
              </w:rPr>
              <w:t xml:space="preserve"> </w:t>
            </w: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 xml:space="preserve">이의 경우 질병 진단 및 검사 진행이 </w:t>
            </w:r>
            <w:proofErr w:type="spellStart"/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>불가능하오니</w:t>
            </w:r>
            <w:proofErr w:type="spellEnd"/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>,</w:t>
            </w:r>
            <w:r w:rsidRPr="00E04944">
              <w:rPr>
                <w:rFonts w:ascii="HY중고딕" w:eastAsia="HY중고딕" w:hAnsi="굴림"/>
                <w:bCs/>
                <w:sz w:val="14"/>
                <w:szCs w:val="14"/>
              </w:rPr>
              <w:t xml:space="preserve"> </w:t>
            </w: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>이 사항을 충분히 숙지하여 동의 여부를 확인해 주시기 바랍니다.</w:t>
            </w:r>
          </w:p>
          <w:p w14:paraId="5B537F36" w14:textId="31B33688" w:rsidR="00E04944" w:rsidRDefault="00E04944" w:rsidP="00E04944">
            <w:pPr>
              <w:spacing w:after="0"/>
              <w:jc w:val="center"/>
              <w:rPr>
                <w:rFonts w:ascii="HY중고딕" w:eastAsia="HY중고딕" w:hAnsi="굴림"/>
                <w:bCs/>
                <w:sz w:val="14"/>
                <w:szCs w:val="14"/>
              </w:rPr>
            </w:pP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>본인은 검사 의뢰함에 있어서 의뢰한 시료 및 시료의 결과</w:t>
            </w:r>
            <w:r w:rsidR="0065494B">
              <w:rPr>
                <w:rFonts w:ascii="HY중고딕" w:eastAsia="HY중고딕" w:hAnsi="굴림" w:hint="eastAsia"/>
                <w:bCs/>
                <w:sz w:val="14"/>
                <w:szCs w:val="14"/>
              </w:rPr>
              <w:t>를</w:t>
            </w: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 xml:space="preserve"> 건국대학교 동물 병원 소속 </w:t>
            </w:r>
            <w:r w:rsidRPr="00E04944">
              <w:rPr>
                <w:rFonts w:ascii="HY중고딕" w:eastAsia="HY중고딕" w:hAnsi="굴림"/>
                <w:bCs/>
                <w:sz w:val="14"/>
                <w:szCs w:val="14"/>
              </w:rPr>
              <w:t>D-lab</w:t>
            </w: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>에서 수집 및 활용함에 동의합니다.</w:t>
            </w:r>
          </w:p>
          <w:p w14:paraId="4DB40AD8" w14:textId="40F0AF01" w:rsidR="00E04944" w:rsidRPr="00E04944" w:rsidRDefault="00E04944" w:rsidP="00E04944">
            <w:pPr>
              <w:spacing w:after="0"/>
              <w:ind w:left="760"/>
              <w:jc w:val="center"/>
              <w:rPr>
                <w:rFonts w:ascii="HY중고딕" w:eastAsia="HY중고딕" w:hAnsi="굴림"/>
                <w:bCs/>
                <w:sz w:val="18"/>
                <w:szCs w:val="18"/>
              </w:rPr>
            </w:pP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 xml:space="preserve">□ 동의함 </w:t>
            </w:r>
            <w:r w:rsidRPr="00E04944">
              <w:rPr>
                <w:rFonts w:ascii="HY중고딕" w:eastAsia="HY중고딕" w:hAnsi="굴림"/>
                <w:bCs/>
                <w:sz w:val="14"/>
                <w:szCs w:val="14"/>
              </w:rPr>
              <w:t xml:space="preserve">  </w:t>
            </w:r>
            <w:r w:rsidRPr="00E04944">
              <w:rPr>
                <w:rFonts w:ascii="HY중고딕" w:eastAsia="HY중고딕" w:hAnsi="굴림" w:hint="eastAsia"/>
                <w:bCs/>
                <w:sz w:val="14"/>
                <w:szCs w:val="14"/>
              </w:rPr>
              <w:t xml:space="preserve"> □ 동의하지 않음</w:t>
            </w:r>
          </w:p>
        </w:tc>
      </w:tr>
    </w:tbl>
    <w:p w14:paraId="0137EB50" w14:textId="109BC213" w:rsidR="00046A98" w:rsidRDefault="00046A98" w:rsidP="00CA5C32">
      <w:pPr>
        <w:spacing w:after="0"/>
        <w:rPr>
          <w:rFonts w:ascii="굴림" w:eastAsia="굴림" w:hAnsi="굴림"/>
          <w:b/>
          <w:sz w:val="4"/>
          <w:szCs w:val="4"/>
        </w:rPr>
      </w:pPr>
    </w:p>
    <w:p w14:paraId="42710B53" w14:textId="05CC4061" w:rsidR="005B27A5" w:rsidRPr="005B27A5" w:rsidRDefault="005B27A5" w:rsidP="005B27A5">
      <w:pPr>
        <w:rPr>
          <w:rFonts w:ascii="굴림" w:eastAsia="굴림" w:hAnsi="굴림"/>
          <w:sz w:val="4"/>
          <w:szCs w:val="4"/>
        </w:rPr>
      </w:pPr>
    </w:p>
    <w:p w14:paraId="07CE78D2" w14:textId="16FDD0E1" w:rsidR="005B27A5" w:rsidRPr="005B27A5" w:rsidRDefault="005B27A5" w:rsidP="005B27A5">
      <w:pPr>
        <w:rPr>
          <w:rFonts w:ascii="굴림" w:eastAsia="굴림" w:hAnsi="굴림"/>
          <w:sz w:val="4"/>
          <w:szCs w:val="4"/>
        </w:rPr>
      </w:pPr>
    </w:p>
    <w:p w14:paraId="2243113F" w14:textId="01F958A2" w:rsidR="005B27A5" w:rsidRPr="005B27A5" w:rsidRDefault="005B27A5" w:rsidP="005B27A5">
      <w:pPr>
        <w:tabs>
          <w:tab w:val="left" w:pos="8580"/>
        </w:tabs>
        <w:rPr>
          <w:rFonts w:ascii="굴림" w:eastAsia="굴림" w:hAnsi="굴림"/>
          <w:sz w:val="4"/>
          <w:szCs w:val="4"/>
        </w:rPr>
      </w:pPr>
      <w:r>
        <w:rPr>
          <w:rFonts w:ascii="굴림" w:eastAsia="굴림" w:hAnsi="굴림"/>
          <w:sz w:val="4"/>
          <w:szCs w:val="4"/>
        </w:rPr>
        <w:tab/>
      </w:r>
    </w:p>
    <w:sectPr w:rsidR="005B27A5" w:rsidRPr="005B27A5" w:rsidSect="001032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84" w:right="284" w:bottom="284" w:left="284" w:header="510" w:footer="11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17B17" w14:textId="77777777" w:rsidR="00883F8B" w:rsidRDefault="00883F8B" w:rsidP="00ED489A">
      <w:pPr>
        <w:spacing w:after="0" w:line="240" w:lineRule="auto"/>
      </w:pPr>
      <w:r>
        <w:separator/>
      </w:r>
    </w:p>
  </w:endnote>
  <w:endnote w:type="continuationSeparator" w:id="0">
    <w:p w14:paraId="5AF77366" w14:textId="77777777" w:rsidR="00883F8B" w:rsidRDefault="00883F8B" w:rsidP="00ED4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나눔고딕 ExtraBold">
    <w:altName w:val="맑은 고딕"/>
    <w:panose1 w:val="020D0904000000000000"/>
    <w:charset w:val="81"/>
    <w:family w:val="modern"/>
    <w:pitch w:val="variable"/>
    <w:sig w:usb0="900002A7" w:usb1="29D7FCF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028E7" w14:textId="77777777" w:rsidR="0016597D" w:rsidRDefault="0016597D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D3254" w14:textId="530CEDB2" w:rsidR="007F36A0" w:rsidRPr="007F36A0" w:rsidRDefault="007F36A0" w:rsidP="007F36A0">
    <w:pPr>
      <w:pStyle w:val="a4"/>
      <w:jc w:val="right"/>
      <w:rPr>
        <w:sz w:val="14"/>
        <w:szCs w:val="16"/>
      </w:rPr>
    </w:pPr>
    <w:r w:rsidRPr="007F36A0">
      <w:rPr>
        <w:rFonts w:hint="eastAsia"/>
        <w:sz w:val="14"/>
        <w:szCs w:val="16"/>
      </w:rPr>
      <w:t>담당자</w:t>
    </w:r>
    <w:r w:rsidRPr="007F36A0">
      <w:rPr>
        <w:sz w:val="14"/>
        <w:szCs w:val="16"/>
      </w:rPr>
      <w:t xml:space="preserve">: </w:t>
    </w:r>
    <w:r w:rsidR="006E5B52">
      <w:rPr>
        <w:rFonts w:hint="eastAsia"/>
        <w:sz w:val="14"/>
        <w:szCs w:val="16"/>
      </w:rPr>
      <w:t>최윤정</w:t>
    </w:r>
    <w:r w:rsidRPr="007F36A0">
      <w:rPr>
        <w:rFonts w:hint="eastAsia"/>
        <w:sz w:val="14"/>
        <w:szCs w:val="16"/>
      </w:rPr>
      <w:t xml:space="preserve"> 수의사</w:t>
    </w:r>
    <w:r>
      <w:rPr>
        <w:sz w:val="14"/>
        <w:szCs w:val="16"/>
      </w:rPr>
      <w:t xml:space="preserve"> </w:t>
    </w:r>
    <w:r>
      <w:rPr>
        <w:rFonts w:hint="eastAsia"/>
        <w:sz w:val="14"/>
        <w:szCs w:val="16"/>
      </w:rPr>
      <w:t>(</w:t>
    </w:r>
    <w:r w:rsidR="006E5B52">
      <w:rPr>
        <w:rFonts w:hint="eastAsia"/>
        <w:sz w:val="14"/>
        <w:szCs w:val="16"/>
      </w:rPr>
      <w:t>y</w:t>
    </w:r>
    <w:r w:rsidR="006E5B52">
      <w:rPr>
        <w:sz w:val="14"/>
        <w:szCs w:val="16"/>
      </w:rPr>
      <w:t>uni400@naver.</w:t>
    </w:r>
    <w:r w:rsidRPr="007F36A0">
      <w:rPr>
        <w:sz w:val="14"/>
        <w:szCs w:val="16"/>
      </w:rPr>
      <w:t>com</w:t>
    </w:r>
    <w:r>
      <w:rPr>
        <w:sz w:val="14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78224" w14:textId="77777777" w:rsidR="0016597D" w:rsidRDefault="0016597D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66C65" w14:textId="77777777" w:rsidR="00883F8B" w:rsidRDefault="00883F8B" w:rsidP="00ED489A">
      <w:pPr>
        <w:spacing w:after="0" w:line="240" w:lineRule="auto"/>
      </w:pPr>
      <w:r>
        <w:rPr>
          <w:rFonts w:hint="eastAsia"/>
        </w:rPr>
        <w:separator/>
      </w:r>
    </w:p>
  </w:footnote>
  <w:footnote w:type="continuationSeparator" w:id="0">
    <w:p w14:paraId="375F1626" w14:textId="77777777" w:rsidR="00883F8B" w:rsidRDefault="00883F8B" w:rsidP="00ED48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7DCA" w14:textId="77777777" w:rsidR="0016597D" w:rsidRDefault="0016597D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BEE2A" w14:textId="7D27254D" w:rsidR="0096394F" w:rsidRPr="002A6373" w:rsidRDefault="00EA707F" w:rsidP="00EA707F">
    <w:pPr>
      <w:spacing w:after="0" w:line="240" w:lineRule="auto"/>
      <w:ind w:leftChars="100" w:left="200"/>
      <w:jc w:val="center"/>
      <w:rPr>
        <w:rFonts w:ascii="HY중고딕" w:eastAsia="HY중고딕" w:hAnsi="굴림"/>
        <w:bCs/>
        <w:color w:val="FFFFFF" w:themeColor="background1"/>
        <w:szCs w:val="20"/>
      </w:rPr>
    </w:pPr>
    <w:r w:rsidRPr="00EA707F">
      <w:rPr>
        <w:rFonts w:ascii="HY중고딕" w:eastAsia="HY중고딕" w:hAnsi="굴림"/>
        <w:bCs/>
        <w:noProof/>
        <w:szCs w:val="20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BE39407" wp14:editId="2A85B3E8">
              <wp:simplePos x="0" y="0"/>
              <wp:positionH relativeFrom="page">
                <wp:align>right</wp:align>
              </wp:positionH>
              <wp:positionV relativeFrom="paragraph">
                <wp:posOffset>-110094</wp:posOffset>
              </wp:positionV>
              <wp:extent cx="1680028" cy="1404620"/>
              <wp:effectExtent l="0" t="0" r="0" b="0"/>
              <wp:wrapNone/>
              <wp:docPr id="21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0028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23193C" w14:textId="0B601A1B" w:rsidR="00EA707F" w:rsidRPr="00EA707F" w:rsidRDefault="00EA707F" w:rsidP="0005521F">
                          <w:pPr>
                            <w:spacing w:after="0"/>
                            <w:ind w:left="900" w:hangingChars="450" w:hanging="900"/>
                            <w:rPr>
                              <w:rFonts w:ascii="HY중고딕" w:eastAsia="HY중고딕"/>
                            </w:rPr>
                          </w:pPr>
                          <w:r w:rsidRPr="00EA707F">
                            <w:rPr>
                              <w:rFonts w:ascii="HY중고딕" w:eastAsia="HY중고딕" w:hint="eastAsia"/>
                            </w:rPr>
                            <w:t>접수번호:</w:t>
                          </w:r>
                          <w:r w:rsidR="00DB0EAB">
                            <w:rPr>
                              <w:rFonts w:ascii="HY중고딕" w:eastAsia="HY중고딕"/>
                            </w:rPr>
                            <w:t xml:space="preserve"> </w:t>
                          </w:r>
                        </w:p>
                        <w:p w14:paraId="0AC337C0" w14:textId="51F08D59" w:rsidR="00EA707F" w:rsidRPr="00EA707F" w:rsidRDefault="00EA707F" w:rsidP="00EA707F">
                          <w:pPr>
                            <w:spacing w:after="0"/>
                            <w:rPr>
                              <w:rFonts w:ascii="HY중고딕" w:eastAsia="HY중고딕"/>
                            </w:rPr>
                          </w:pPr>
                          <w:r w:rsidRPr="00EA707F">
                            <w:rPr>
                              <w:rFonts w:ascii="HY중고딕" w:eastAsia="HY중고딕" w:hint="eastAsia"/>
                            </w:rPr>
                            <w:t>수령날짜:</w:t>
                          </w:r>
                          <w:r w:rsidR="00DB0EAB">
                            <w:rPr>
                              <w:rFonts w:ascii="HY중고딕" w:eastAsia="HY중고딕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BE39407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81.1pt;margin-top:-8.65pt;width:132.3pt;height:110.6pt;z-index:251660288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" filled="f" stroked="f">
              <v:textbox style="mso-fit-shape-to-text:t">
                <w:txbxContent>
                  <w:p w14:paraId="1023193C" w14:textId="0B601A1B" w:rsidR="00EA707F" w:rsidRPr="00EA707F" w:rsidRDefault="00EA707F" w:rsidP="0005521F">
                    <w:pPr>
                      <w:spacing w:after="0"/>
                      <w:ind w:left="900" w:hangingChars="450" w:hanging="900"/>
                      <w:rPr>
                        <w:rFonts w:ascii="HY중고딕" w:eastAsia="HY중고딕"/>
                      </w:rPr>
                    </w:pPr>
                    <w:r w:rsidRPr="00EA707F">
                      <w:rPr>
                        <w:rFonts w:ascii="HY중고딕" w:eastAsia="HY중고딕" w:hint="eastAsia"/>
                      </w:rPr>
                      <w:t>접수번호:</w:t>
                    </w:r>
                    <w:r w:rsidR="00DB0EAB">
                      <w:rPr>
                        <w:rFonts w:ascii="HY중고딕" w:eastAsia="HY중고딕"/>
                      </w:rPr>
                      <w:t xml:space="preserve"> </w:t>
                    </w:r>
                  </w:p>
                  <w:p w14:paraId="0AC337C0" w14:textId="51F08D59" w:rsidR="00EA707F" w:rsidRPr="00EA707F" w:rsidRDefault="00EA707F" w:rsidP="00EA707F">
                    <w:pPr>
                      <w:spacing w:after="0"/>
                      <w:rPr>
                        <w:rFonts w:ascii="HY중고딕" w:eastAsia="HY중고딕"/>
                      </w:rPr>
                    </w:pPr>
                    <w:r w:rsidRPr="00EA707F">
                      <w:rPr>
                        <w:rFonts w:ascii="HY중고딕" w:eastAsia="HY중고딕" w:hint="eastAsia"/>
                      </w:rPr>
                      <w:t>수령날짜:</w:t>
                    </w:r>
                    <w:r w:rsidR="00DB0EAB">
                      <w:rPr>
                        <w:rFonts w:ascii="HY중고딕" w:eastAsia="HY중고딕"/>
                      </w:rPr>
                      <w:t xml:space="preserve">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96394F">
      <w:rPr>
        <w:noProof/>
      </w:rPr>
      <w:drawing>
        <wp:anchor distT="0" distB="0" distL="114300" distR="114300" simplePos="0" relativeHeight="251658240" behindDoc="0" locked="0" layoutInCell="1" allowOverlap="1" wp14:anchorId="5D89053E" wp14:editId="0D2CE752">
          <wp:simplePos x="0" y="0"/>
          <wp:positionH relativeFrom="column">
            <wp:posOffset>28575</wp:posOffset>
          </wp:positionH>
          <wp:positionV relativeFrom="paragraph">
            <wp:posOffset>-149860</wp:posOffset>
          </wp:positionV>
          <wp:extent cx="612251" cy="612251"/>
          <wp:effectExtent l="0" t="0" r="0" b="0"/>
          <wp:wrapSquare wrapText="bothSides"/>
          <wp:docPr id="3" name="그림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그림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251" cy="61225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94F" w:rsidRPr="00097B83">
      <w:rPr>
        <w:rFonts w:ascii="Arial Black" w:eastAsia="나눔고딕 ExtraBold" w:hAnsi="Arial Black"/>
        <w:b/>
        <w:bCs/>
        <w:sz w:val="32"/>
        <w:szCs w:val="32"/>
      </w:rPr>
      <w:t xml:space="preserve">KONKUK </w:t>
    </w:r>
    <w:r w:rsidR="0096394F">
      <w:rPr>
        <w:rFonts w:ascii="Arial Black" w:eastAsia="나눔고딕 ExtraBold" w:hAnsi="Arial Black"/>
        <w:b/>
        <w:bCs/>
        <w:sz w:val="32"/>
        <w:szCs w:val="32"/>
      </w:rPr>
      <w:t xml:space="preserve">Univ. </w:t>
    </w:r>
    <w:r w:rsidR="0096394F" w:rsidRPr="00097B83">
      <w:rPr>
        <w:rFonts w:ascii="Arial Black" w:eastAsia="나눔고딕 ExtraBold" w:hAnsi="Arial Black"/>
        <w:b/>
        <w:bCs/>
        <w:sz w:val="32"/>
        <w:szCs w:val="32"/>
      </w:rPr>
      <w:t>Poultry D-Lab</w:t>
    </w:r>
    <w:r w:rsidRPr="002A6373">
      <w:rPr>
        <w:rFonts w:ascii="Arial Black" w:eastAsia="나눔고딕 ExtraBold" w:hAnsi="Arial Black" w:hint="eastAsia"/>
        <w:b/>
        <w:bCs/>
        <w:color w:val="FFFFFF" w:themeColor="background1"/>
        <w:sz w:val="32"/>
        <w:szCs w:val="32"/>
      </w:rPr>
      <w:t>____</w:t>
    </w:r>
    <w:r w:rsidR="002A6373" w:rsidRPr="002A6373">
      <w:rPr>
        <w:rFonts w:ascii="Arial Black" w:eastAsia="나눔고딕 ExtraBold" w:hAnsi="Arial Black" w:hint="eastAsia"/>
        <w:b/>
        <w:bCs/>
        <w:color w:val="FFFFFF" w:themeColor="background1"/>
        <w:sz w:val="32"/>
        <w:szCs w:val="32"/>
      </w:rPr>
      <w:t>__</w:t>
    </w:r>
  </w:p>
  <w:p w14:paraId="53B0C990" w14:textId="4AB378F1" w:rsidR="00950783" w:rsidRPr="0096394F" w:rsidRDefault="0096394F" w:rsidP="00557AE9">
    <w:pPr>
      <w:pStyle w:val="a3"/>
      <w:spacing w:line="240" w:lineRule="auto"/>
      <w:jc w:val="right"/>
    </w:pPr>
    <w:r w:rsidRPr="00250B71">
      <w:rPr>
        <w:rFonts w:ascii="HY중고딕" w:eastAsia="HY중고딕" w:hAnsi="굴림" w:hint="eastAsia"/>
        <w:bCs/>
        <w:sz w:val="16"/>
        <w:szCs w:val="16"/>
      </w:rPr>
      <w:t>(작성하지 않으셔도 됩니다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95590" w14:textId="77777777" w:rsidR="0016597D" w:rsidRDefault="0016597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F2146"/>
    <w:multiLevelType w:val="hybridMultilevel"/>
    <w:tmpl w:val="4710B8C0"/>
    <w:lvl w:ilvl="0" w:tplc="49A6DC62">
      <w:start w:val="1"/>
      <w:numFmt w:val="decimalEnclosedCircle"/>
      <w:lvlText w:val="%1"/>
      <w:lvlJc w:val="left"/>
      <w:pPr>
        <w:ind w:left="502" w:hanging="360"/>
      </w:pPr>
      <w:rPr>
        <w:rFonts w:ascii="맑은 고딕" w:eastAsia="맑은 고딕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742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2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  <w:rPr>
        <w:rFonts w:cs="Times New Roman"/>
      </w:rPr>
    </w:lvl>
  </w:abstractNum>
  <w:abstractNum w:abstractNumId="1" w15:restartNumberingAfterBreak="0">
    <w:nsid w:val="402F1BD3"/>
    <w:multiLevelType w:val="hybridMultilevel"/>
    <w:tmpl w:val="61986C1C"/>
    <w:lvl w:ilvl="0" w:tplc="10F864E0">
      <w:start w:val="2"/>
      <w:numFmt w:val="bullet"/>
      <w:lvlText w:val="□"/>
      <w:lvlJc w:val="left"/>
      <w:pPr>
        <w:ind w:left="760" w:hanging="360"/>
      </w:pPr>
      <w:rPr>
        <w:rFonts w:ascii="HY중고딕" w:eastAsia="HY중고딕" w:hAnsi="굴림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F496225"/>
    <w:multiLevelType w:val="hybridMultilevel"/>
    <w:tmpl w:val="42842952"/>
    <w:lvl w:ilvl="0" w:tplc="FDDA51D2">
      <w:start w:val="2"/>
      <w:numFmt w:val="bullet"/>
      <w:lvlText w:val="□"/>
      <w:lvlJc w:val="left"/>
      <w:pPr>
        <w:ind w:left="1120" w:hanging="360"/>
      </w:pPr>
      <w:rPr>
        <w:rFonts w:ascii="HY중고딕" w:eastAsia="HY중고딕" w:hAnsi="굴림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73B23315"/>
    <w:multiLevelType w:val="hybridMultilevel"/>
    <w:tmpl w:val="B718AE7A"/>
    <w:lvl w:ilvl="0" w:tplc="AD4E2FB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num w:numId="1" w16cid:durableId="1147820021">
    <w:abstractNumId w:val="0"/>
  </w:num>
  <w:num w:numId="2" w16cid:durableId="1824395325">
    <w:abstractNumId w:val="3"/>
  </w:num>
  <w:num w:numId="3" w16cid:durableId="151340556">
    <w:abstractNumId w:val="1"/>
  </w:num>
  <w:num w:numId="4" w16cid:durableId="9394103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LYwMTYysLA0NjZR0lEKTi0uzszPAykwqgUApE9hwiwAAAA="/>
  </w:docVars>
  <w:rsids>
    <w:rsidRoot w:val="00BF1D4C"/>
    <w:rsid w:val="00000743"/>
    <w:rsid w:val="00026738"/>
    <w:rsid w:val="000359E0"/>
    <w:rsid w:val="00046A98"/>
    <w:rsid w:val="0005521F"/>
    <w:rsid w:val="000600E0"/>
    <w:rsid w:val="00061B1D"/>
    <w:rsid w:val="00074DB6"/>
    <w:rsid w:val="000917E3"/>
    <w:rsid w:val="00092FEA"/>
    <w:rsid w:val="00097B83"/>
    <w:rsid w:val="000A4EC3"/>
    <w:rsid w:val="00103223"/>
    <w:rsid w:val="00113AB5"/>
    <w:rsid w:val="001168D7"/>
    <w:rsid w:val="00125CB0"/>
    <w:rsid w:val="00135FE1"/>
    <w:rsid w:val="00153405"/>
    <w:rsid w:val="00161893"/>
    <w:rsid w:val="0016597D"/>
    <w:rsid w:val="00167C5A"/>
    <w:rsid w:val="00174A5C"/>
    <w:rsid w:val="001823DD"/>
    <w:rsid w:val="001B3D58"/>
    <w:rsid w:val="001B7B6F"/>
    <w:rsid w:val="001C331A"/>
    <w:rsid w:val="001D289C"/>
    <w:rsid w:val="001E208F"/>
    <w:rsid w:val="001F61C4"/>
    <w:rsid w:val="001F6638"/>
    <w:rsid w:val="00205443"/>
    <w:rsid w:val="00215E7E"/>
    <w:rsid w:val="00216567"/>
    <w:rsid w:val="00240033"/>
    <w:rsid w:val="0024268A"/>
    <w:rsid w:val="00250B71"/>
    <w:rsid w:val="00255DA7"/>
    <w:rsid w:val="00257B17"/>
    <w:rsid w:val="00265C0E"/>
    <w:rsid w:val="00266EB5"/>
    <w:rsid w:val="002801F7"/>
    <w:rsid w:val="0028715B"/>
    <w:rsid w:val="002A6373"/>
    <w:rsid w:val="002B0009"/>
    <w:rsid w:val="002B52BB"/>
    <w:rsid w:val="002B608C"/>
    <w:rsid w:val="002E5010"/>
    <w:rsid w:val="00360A11"/>
    <w:rsid w:val="00361406"/>
    <w:rsid w:val="00364267"/>
    <w:rsid w:val="00366A27"/>
    <w:rsid w:val="0037656E"/>
    <w:rsid w:val="0038462A"/>
    <w:rsid w:val="003A2632"/>
    <w:rsid w:val="003B1302"/>
    <w:rsid w:val="003B25B6"/>
    <w:rsid w:val="003D572F"/>
    <w:rsid w:val="003D6767"/>
    <w:rsid w:val="0040305C"/>
    <w:rsid w:val="00425BBD"/>
    <w:rsid w:val="00444FA2"/>
    <w:rsid w:val="00486388"/>
    <w:rsid w:val="004B28CF"/>
    <w:rsid w:val="004C45C5"/>
    <w:rsid w:val="004E3A28"/>
    <w:rsid w:val="004F1375"/>
    <w:rsid w:val="00500B99"/>
    <w:rsid w:val="00514584"/>
    <w:rsid w:val="005426A6"/>
    <w:rsid w:val="00557AE9"/>
    <w:rsid w:val="00580D6F"/>
    <w:rsid w:val="00597782"/>
    <w:rsid w:val="005978FB"/>
    <w:rsid w:val="005A5149"/>
    <w:rsid w:val="005B27A5"/>
    <w:rsid w:val="005C0F3E"/>
    <w:rsid w:val="006039F4"/>
    <w:rsid w:val="006206E7"/>
    <w:rsid w:val="0062218B"/>
    <w:rsid w:val="006422ED"/>
    <w:rsid w:val="006503C4"/>
    <w:rsid w:val="0065293D"/>
    <w:rsid w:val="00653EC1"/>
    <w:rsid w:val="0065494B"/>
    <w:rsid w:val="0066062A"/>
    <w:rsid w:val="00674752"/>
    <w:rsid w:val="006D40A6"/>
    <w:rsid w:val="006E5B52"/>
    <w:rsid w:val="006E7831"/>
    <w:rsid w:val="006F1081"/>
    <w:rsid w:val="00700D15"/>
    <w:rsid w:val="00705D96"/>
    <w:rsid w:val="00707FF5"/>
    <w:rsid w:val="00714F19"/>
    <w:rsid w:val="007154C7"/>
    <w:rsid w:val="00716339"/>
    <w:rsid w:val="00717011"/>
    <w:rsid w:val="00724F7A"/>
    <w:rsid w:val="007379C5"/>
    <w:rsid w:val="007418DE"/>
    <w:rsid w:val="00750BEA"/>
    <w:rsid w:val="007533CE"/>
    <w:rsid w:val="007667F6"/>
    <w:rsid w:val="0078060E"/>
    <w:rsid w:val="007835F9"/>
    <w:rsid w:val="007863FD"/>
    <w:rsid w:val="007A7018"/>
    <w:rsid w:val="007B009C"/>
    <w:rsid w:val="007E228C"/>
    <w:rsid w:val="007E5653"/>
    <w:rsid w:val="007E77FB"/>
    <w:rsid w:val="007F36A0"/>
    <w:rsid w:val="007F61AB"/>
    <w:rsid w:val="008127ED"/>
    <w:rsid w:val="00837B77"/>
    <w:rsid w:val="00855158"/>
    <w:rsid w:val="00860262"/>
    <w:rsid w:val="00860ACF"/>
    <w:rsid w:val="008800F6"/>
    <w:rsid w:val="008839CD"/>
    <w:rsid w:val="00883F8B"/>
    <w:rsid w:val="008C7679"/>
    <w:rsid w:val="008E17BF"/>
    <w:rsid w:val="008F0B1A"/>
    <w:rsid w:val="008F259B"/>
    <w:rsid w:val="00950783"/>
    <w:rsid w:val="00962842"/>
    <w:rsid w:val="0096394F"/>
    <w:rsid w:val="00970C4D"/>
    <w:rsid w:val="0097196A"/>
    <w:rsid w:val="00974ECC"/>
    <w:rsid w:val="009A257D"/>
    <w:rsid w:val="009A66BE"/>
    <w:rsid w:val="009D431E"/>
    <w:rsid w:val="009D6DAA"/>
    <w:rsid w:val="00A146F6"/>
    <w:rsid w:val="00A31198"/>
    <w:rsid w:val="00A378F6"/>
    <w:rsid w:val="00A40A34"/>
    <w:rsid w:val="00A5205B"/>
    <w:rsid w:val="00A549D7"/>
    <w:rsid w:val="00A666B7"/>
    <w:rsid w:val="00A76FE1"/>
    <w:rsid w:val="00A83903"/>
    <w:rsid w:val="00A84E98"/>
    <w:rsid w:val="00AA2A9A"/>
    <w:rsid w:val="00AB0547"/>
    <w:rsid w:val="00AB7024"/>
    <w:rsid w:val="00AC0E0E"/>
    <w:rsid w:val="00AC326F"/>
    <w:rsid w:val="00AC667C"/>
    <w:rsid w:val="00AE3765"/>
    <w:rsid w:val="00AE460A"/>
    <w:rsid w:val="00AF4EE7"/>
    <w:rsid w:val="00AF755F"/>
    <w:rsid w:val="00B150F3"/>
    <w:rsid w:val="00B17DF7"/>
    <w:rsid w:val="00B24DE4"/>
    <w:rsid w:val="00B25856"/>
    <w:rsid w:val="00B25DCC"/>
    <w:rsid w:val="00B275C2"/>
    <w:rsid w:val="00B40AE6"/>
    <w:rsid w:val="00B4130A"/>
    <w:rsid w:val="00B57E58"/>
    <w:rsid w:val="00B60773"/>
    <w:rsid w:val="00B668CF"/>
    <w:rsid w:val="00B673C9"/>
    <w:rsid w:val="00B705D6"/>
    <w:rsid w:val="00B82704"/>
    <w:rsid w:val="00B910B4"/>
    <w:rsid w:val="00B9456A"/>
    <w:rsid w:val="00BA0CF7"/>
    <w:rsid w:val="00BB65D2"/>
    <w:rsid w:val="00BD261F"/>
    <w:rsid w:val="00BF1D4C"/>
    <w:rsid w:val="00BF3E9D"/>
    <w:rsid w:val="00C13F2A"/>
    <w:rsid w:val="00C16BA1"/>
    <w:rsid w:val="00C202F1"/>
    <w:rsid w:val="00C34C89"/>
    <w:rsid w:val="00C36163"/>
    <w:rsid w:val="00C37A32"/>
    <w:rsid w:val="00C450FA"/>
    <w:rsid w:val="00C606E2"/>
    <w:rsid w:val="00C63051"/>
    <w:rsid w:val="00C65B4A"/>
    <w:rsid w:val="00C80A10"/>
    <w:rsid w:val="00CA5C32"/>
    <w:rsid w:val="00CB263F"/>
    <w:rsid w:val="00CC260D"/>
    <w:rsid w:val="00CC7D69"/>
    <w:rsid w:val="00CD6B0A"/>
    <w:rsid w:val="00CE2510"/>
    <w:rsid w:val="00CE66D3"/>
    <w:rsid w:val="00D31EA2"/>
    <w:rsid w:val="00D33B3F"/>
    <w:rsid w:val="00D42787"/>
    <w:rsid w:val="00D50EA9"/>
    <w:rsid w:val="00D666D2"/>
    <w:rsid w:val="00D75301"/>
    <w:rsid w:val="00D76B2B"/>
    <w:rsid w:val="00D80B75"/>
    <w:rsid w:val="00D814BB"/>
    <w:rsid w:val="00D82627"/>
    <w:rsid w:val="00DB0EAB"/>
    <w:rsid w:val="00DD128F"/>
    <w:rsid w:val="00DD6916"/>
    <w:rsid w:val="00DF24E3"/>
    <w:rsid w:val="00DF74D4"/>
    <w:rsid w:val="00E04944"/>
    <w:rsid w:val="00E52D1C"/>
    <w:rsid w:val="00E5687E"/>
    <w:rsid w:val="00E67188"/>
    <w:rsid w:val="00E901E6"/>
    <w:rsid w:val="00EA61B1"/>
    <w:rsid w:val="00EA707F"/>
    <w:rsid w:val="00EB2758"/>
    <w:rsid w:val="00ED0491"/>
    <w:rsid w:val="00ED0599"/>
    <w:rsid w:val="00ED0CC9"/>
    <w:rsid w:val="00ED489A"/>
    <w:rsid w:val="00EE3E4A"/>
    <w:rsid w:val="00F465A4"/>
    <w:rsid w:val="00F65107"/>
    <w:rsid w:val="00F8237F"/>
    <w:rsid w:val="00F8242B"/>
    <w:rsid w:val="00FA4E7E"/>
    <w:rsid w:val="00FD0E59"/>
    <w:rsid w:val="00FD150C"/>
    <w:rsid w:val="00FD15D0"/>
    <w:rsid w:val="00FD583F"/>
    <w:rsid w:val="00FE24F1"/>
    <w:rsid w:val="00FE6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06C903"/>
  <w15:docId w15:val="{48AE34D7-3905-D243-9857-D46A9EE39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5301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ED489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3"/>
    <w:uiPriority w:val="99"/>
    <w:locked/>
    <w:rsid w:val="00ED489A"/>
    <w:rPr>
      <w:rFonts w:cs="Times New Roman"/>
    </w:rPr>
  </w:style>
  <w:style w:type="paragraph" w:styleId="a4">
    <w:name w:val="footer"/>
    <w:basedOn w:val="a"/>
    <w:link w:val="Char0"/>
    <w:uiPriority w:val="99"/>
    <w:rsid w:val="00ED489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4"/>
    <w:uiPriority w:val="99"/>
    <w:locked/>
    <w:rsid w:val="00ED489A"/>
    <w:rPr>
      <w:rFonts w:cs="Times New Roman"/>
    </w:rPr>
  </w:style>
  <w:style w:type="table" w:styleId="a5">
    <w:name w:val="Table Grid"/>
    <w:basedOn w:val="a1"/>
    <w:uiPriority w:val="99"/>
    <w:rsid w:val="00ED48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99"/>
    <w:qFormat/>
    <w:rsid w:val="00ED489A"/>
    <w:pPr>
      <w:ind w:leftChars="400" w:left="800"/>
    </w:pPr>
  </w:style>
  <w:style w:type="character" w:styleId="a7">
    <w:name w:val="Hyperlink"/>
    <w:uiPriority w:val="99"/>
    <w:rsid w:val="00257B17"/>
    <w:rPr>
      <w:rFonts w:cs="Times New Roman"/>
      <w:color w:val="0000FF"/>
      <w:u w:val="single"/>
    </w:rPr>
  </w:style>
  <w:style w:type="paragraph" w:customStyle="1" w:styleId="a8">
    <w:name w:val="바탕글"/>
    <w:basedOn w:val="a"/>
    <w:uiPriority w:val="99"/>
    <w:rsid w:val="001F61C4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9">
    <w:name w:val="Balloon Text"/>
    <w:basedOn w:val="a"/>
    <w:link w:val="Char1"/>
    <w:uiPriority w:val="99"/>
    <w:semiHidden/>
    <w:unhideWhenUsed/>
    <w:rsid w:val="00B705D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B705D6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1">
    <w:name w:val="확인되지 않은 멘션1"/>
    <w:basedOn w:val="a0"/>
    <w:uiPriority w:val="99"/>
    <w:semiHidden/>
    <w:unhideWhenUsed/>
    <w:rsid w:val="00074DB6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FD583F"/>
    <w:rPr>
      <w:sz w:val="18"/>
      <w:szCs w:val="18"/>
    </w:rPr>
  </w:style>
  <w:style w:type="paragraph" w:styleId="ab">
    <w:name w:val="annotation text"/>
    <w:basedOn w:val="a"/>
    <w:link w:val="Char2"/>
    <w:uiPriority w:val="99"/>
    <w:semiHidden/>
    <w:unhideWhenUsed/>
    <w:rsid w:val="00FD583F"/>
    <w:pPr>
      <w:jc w:val="left"/>
    </w:pPr>
  </w:style>
  <w:style w:type="character" w:customStyle="1" w:styleId="Char2">
    <w:name w:val="메모 텍스트 Char"/>
    <w:basedOn w:val="a0"/>
    <w:link w:val="ab"/>
    <w:uiPriority w:val="99"/>
    <w:semiHidden/>
    <w:rsid w:val="00FD583F"/>
    <w:rPr>
      <w:kern w:val="2"/>
      <w:szCs w:val="22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FD583F"/>
    <w:rPr>
      <w:b/>
      <w:bCs/>
    </w:rPr>
  </w:style>
  <w:style w:type="character" w:customStyle="1" w:styleId="Char3">
    <w:name w:val="메모 주제 Char"/>
    <w:basedOn w:val="Char2"/>
    <w:link w:val="ac"/>
    <w:uiPriority w:val="99"/>
    <w:semiHidden/>
    <w:rsid w:val="00FD583F"/>
    <w:rPr>
      <w:b/>
      <w:bCs/>
      <w:kern w:val="2"/>
      <w:szCs w:val="22"/>
    </w:rPr>
  </w:style>
  <w:style w:type="character" w:styleId="ad">
    <w:name w:val="Unresolved Mention"/>
    <w:basedOn w:val="a0"/>
    <w:uiPriority w:val="99"/>
    <w:semiHidden/>
    <w:unhideWhenUsed/>
    <w:rsid w:val="00097B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37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37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FB0FC-996F-48F1-B59E-AE7D9AC41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hyuk Jang</dc:creator>
  <cp:lastModifiedBy>이은정</cp:lastModifiedBy>
  <cp:revision>17</cp:revision>
  <cp:lastPrinted>2022-09-08T01:06:00Z</cp:lastPrinted>
  <dcterms:created xsi:type="dcterms:W3CDTF">2022-09-20T02:49:00Z</dcterms:created>
  <dcterms:modified xsi:type="dcterms:W3CDTF">2023-09-22T01:11:00Z</dcterms:modified>
</cp:coreProperties>
</file>